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917" w:type="dxa"/>
        <w:tblLayout w:type="fixed"/>
        <w:tblLook w:val="04A0" w:firstRow="1" w:lastRow="0" w:firstColumn="1" w:lastColumn="0" w:noHBand="0" w:noVBand="1"/>
      </w:tblPr>
      <w:tblGrid>
        <w:gridCol w:w="1395"/>
        <w:gridCol w:w="420"/>
        <w:gridCol w:w="880"/>
        <w:gridCol w:w="1420"/>
        <w:gridCol w:w="1360"/>
        <w:gridCol w:w="465"/>
        <w:gridCol w:w="3129"/>
        <w:gridCol w:w="426"/>
        <w:gridCol w:w="1422"/>
      </w:tblGrid>
      <w:tr w:rsidR="00CE6B98" w:rsidRPr="003E7179" w14:paraId="03A423CD" w14:textId="77777777" w:rsidTr="00D02945">
        <w:trPr>
          <w:trHeight w:val="129"/>
        </w:trPr>
        <w:tc>
          <w:tcPr>
            <w:tcW w:w="1815" w:type="dxa"/>
            <w:gridSpan w:val="2"/>
          </w:tcPr>
          <w:p w14:paraId="67864364" w14:textId="77777777" w:rsidR="00CE6B98" w:rsidRPr="00D02945" w:rsidRDefault="004A28CB" w:rsidP="006023D2">
            <w:pPr>
              <w:spacing w:after="0" w:line="240" w:lineRule="auto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D02945">
              <w:rPr>
                <w:rFonts w:asciiTheme="majorHAnsi" w:hAnsiTheme="majorHAnsi" w:cstheme="majorHAnsi"/>
                <w:noProof/>
                <w:sz w:val="20"/>
                <w:szCs w:val="20"/>
              </w:rPr>
              <w:drawing>
                <wp:anchor distT="0" distB="0" distL="114300" distR="114300" simplePos="0" relativeHeight="251660288" behindDoc="1" locked="0" layoutInCell="1" allowOverlap="1" wp14:anchorId="05B3B38C" wp14:editId="59FBC7C4">
                  <wp:simplePos x="0" y="0"/>
                  <wp:positionH relativeFrom="column">
                    <wp:posOffset>-51435</wp:posOffset>
                  </wp:positionH>
                  <wp:positionV relativeFrom="paragraph">
                    <wp:posOffset>3175</wp:posOffset>
                  </wp:positionV>
                  <wp:extent cx="1162050" cy="790575"/>
                  <wp:effectExtent l="19050" t="0" r="0" b="0"/>
                  <wp:wrapThrough wrapText="bothSides">
                    <wp:wrapPolygon edited="0">
                      <wp:start x="-354" y="0"/>
                      <wp:lineTo x="-354" y="21340"/>
                      <wp:lineTo x="21600" y="21340"/>
                      <wp:lineTo x="21600" y="0"/>
                      <wp:lineTo x="-354" y="0"/>
                    </wp:wrapPolygon>
                  </wp:wrapThrough>
                  <wp:docPr id="1" name="Picture 1" descr="letterhead 20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letterhead 20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2050" cy="7905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9102" w:type="dxa"/>
            <w:gridSpan w:val="7"/>
          </w:tcPr>
          <w:p w14:paraId="24D447C5" w14:textId="77777777" w:rsidR="00CE6B98" w:rsidRPr="00D02945" w:rsidRDefault="00CE6B98" w:rsidP="00CE6B98">
            <w:pPr>
              <w:spacing w:after="0"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2945">
              <w:rPr>
                <w:rFonts w:ascii="Arial" w:hAnsi="Arial" w:cs="Arial"/>
                <w:b/>
                <w:sz w:val="20"/>
                <w:szCs w:val="20"/>
              </w:rPr>
              <w:t>THE WEST WALES FOOTBALL ASSOCIATION Referee's Report of</w:t>
            </w:r>
            <w:r w:rsidR="00356D07" w:rsidRPr="00D02945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475FB6" w:rsidRPr="00D02945">
              <w:rPr>
                <w:rFonts w:ascii="Arial" w:hAnsi="Arial" w:cs="Arial"/>
                <w:b/>
                <w:sz w:val="20"/>
                <w:szCs w:val="20"/>
                <w:u w:val="thick"/>
              </w:rPr>
              <w:t>TEAM OFFICIAL</w:t>
            </w:r>
            <w:r w:rsidR="00356D07" w:rsidRPr="00D02945">
              <w:rPr>
                <w:rFonts w:ascii="Arial" w:hAnsi="Arial" w:cs="Arial"/>
                <w:b/>
                <w:sz w:val="20"/>
                <w:szCs w:val="20"/>
                <w:u w:val="thick"/>
              </w:rPr>
              <w:t xml:space="preserve"> </w:t>
            </w:r>
            <w:r w:rsidRPr="00D02945">
              <w:rPr>
                <w:rFonts w:ascii="Arial" w:hAnsi="Arial" w:cs="Arial"/>
                <w:b/>
                <w:sz w:val="20"/>
                <w:szCs w:val="20"/>
              </w:rPr>
              <w:t>Send Off</w:t>
            </w:r>
          </w:p>
          <w:p w14:paraId="7ED20E61" w14:textId="77777777" w:rsidR="00CE6B98" w:rsidRPr="00D02945" w:rsidRDefault="00CE6B98" w:rsidP="00CE6B98">
            <w:pPr>
              <w:spacing w:after="0"/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D02945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Each Report Form </w:t>
            </w:r>
            <w:r w:rsidRPr="00D02945">
              <w:rPr>
                <w:rFonts w:ascii="Arial" w:hAnsi="Arial" w:cs="Arial"/>
                <w:b/>
                <w:color w:val="000000"/>
                <w:sz w:val="20"/>
                <w:szCs w:val="20"/>
                <w:u w:val="single"/>
              </w:rPr>
              <w:t>MUST</w:t>
            </w:r>
            <w:r w:rsidRPr="00D02945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 be emailed / posted </w:t>
            </w:r>
            <w:r w:rsidRPr="00D02945">
              <w:rPr>
                <w:rFonts w:ascii="Arial" w:hAnsi="Arial" w:cs="Arial"/>
                <w:b/>
                <w:color w:val="000000"/>
                <w:sz w:val="20"/>
                <w:szCs w:val="20"/>
                <w:u w:val="single"/>
              </w:rPr>
              <w:t>within 2 days of the occurrence</w:t>
            </w:r>
            <w:r w:rsidRPr="00D02945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 to the:</w:t>
            </w:r>
          </w:p>
          <w:p w14:paraId="5B7E99D2" w14:textId="21596792" w:rsidR="00CE6B98" w:rsidRPr="00D02945" w:rsidRDefault="00CE6B98" w:rsidP="00CE6B98">
            <w:pPr>
              <w:spacing w:after="0"/>
              <w:ind w:right="-108"/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  <w:shd w:val="clear" w:color="auto" w:fill="FFFFFF"/>
              </w:rPr>
            </w:pPr>
            <w:r w:rsidRPr="00D02945">
              <w:rPr>
                <w:rFonts w:ascii="Arial" w:hAnsi="Arial" w:cs="Arial"/>
                <w:b/>
                <w:color w:val="000000"/>
                <w:sz w:val="20"/>
                <w:szCs w:val="20"/>
              </w:rPr>
              <w:t>Discipline</w:t>
            </w:r>
            <w:r w:rsidR="00A83281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 </w:t>
            </w:r>
            <w:r w:rsidR="00A83281" w:rsidRPr="00D02945">
              <w:rPr>
                <w:rFonts w:ascii="Arial" w:hAnsi="Arial" w:cs="Arial"/>
                <w:b/>
                <w:color w:val="000000"/>
                <w:sz w:val="20"/>
                <w:szCs w:val="20"/>
              </w:rPr>
              <w:t>Secretary</w:t>
            </w:r>
          </w:p>
          <w:p w14:paraId="22DFED6D" w14:textId="1B773148" w:rsidR="00CE6B98" w:rsidRPr="00D02945" w:rsidRDefault="00FB3841" w:rsidP="00CE6B98">
            <w:pPr>
              <w:spacing w:before="4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Hannah Morgan</w:t>
            </w:r>
            <w:r w:rsidR="00CE6B98" w:rsidRPr="00D02945">
              <w:rPr>
                <w:rFonts w:ascii="Times New Roman" w:hAnsi="Times New Roman"/>
                <w:b/>
                <w:bCs/>
                <w:sz w:val="20"/>
                <w:szCs w:val="20"/>
                <w:lang w:val="en-US" w:eastAsia="en-US"/>
              </w:rPr>
              <w:br/>
              <w:t>E Mail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  <w:lang w:val="en-US" w:eastAsia="en-US"/>
              </w:rPr>
              <w:t>:</w:t>
            </w:r>
            <w:r w:rsidR="00CE6B98" w:rsidRPr="00D02945">
              <w:rPr>
                <w:rFonts w:ascii="Times New Roman" w:hAnsi="Times New Roman"/>
                <w:b/>
                <w:bCs/>
                <w:sz w:val="20"/>
                <w:szCs w:val="20"/>
                <w:lang w:val="en-US" w:eastAsia="en-US"/>
              </w:rPr>
              <w:t xml:space="preserve"> </w:t>
            </w:r>
            <w:hyperlink r:id="rId6" w:history="1">
              <w:r w:rsidRPr="00223CD3">
                <w:rPr>
                  <w:rStyle w:val="Hyperlink"/>
                  <w:rFonts w:ascii="Times New Roman" w:hAnsi="Times New Roman"/>
                  <w:b/>
                  <w:bCs/>
                  <w:sz w:val="20"/>
                  <w:szCs w:val="20"/>
                  <w:lang w:val="en-US" w:eastAsia="en-US"/>
                </w:rPr>
                <w:t>discipline.secretary.wwfa@gmail.com</w:t>
              </w:r>
            </w:hyperlink>
            <w:r>
              <w:rPr>
                <w:rFonts w:ascii="Times New Roman" w:hAnsi="Times New Roman"/>
                <w:b/>
                <w:bCs/>
                <w:sz w:val="20"/>
                <w:szCs w:val="20"/>
                <w:lang w:val="en-US" w:eastAsia="en-US"/>
              </w:rPr>
              <w:t xml:space="preserve">   Tel: </w:t>
            </w:r>
            <w:r w:rsidRPr="00FB3841">
              <w:rPr>
                <w:rFonts w:ascii="Times New Roman" w:hAnsi="Times New Roman"/>
                <w:b/>
                <w:bCs/>
                <w:sz w:val="20"/>
                <w:szCs w:val="20"/>
                <w:lang w:val="en-US" w:eastAsia="en-US"/>
              </w:rPr>
              <w:t>07837 409383</w:t>
            </w:r>
          </w:p>
        </w:tc>
      </w:tr>
      <w:tr w:rsidR="00CE6B98" w:rsidRPr="00D02945" w14:paraId="50086618" w14:textId="77777777" w:rsidTr="00D02945">
        <w:trPr>
          <w:trHeight w:val="315"/>
        </w:trPr>
        <w:tc>
          <w:tcPr>
            <w:tcW w:w="10916" w:type="dxa"/>
            <w:gridSpan w:val="9"/>
            <w:tcBorders>
              <w:top w:val="single" w:sz="18" w:space="0" w:color="auto"/>
            </w:tcBorders>
          </w:tcPr>
          <w:tbl>
            <w:tblPr>
              <w:tblW w:w="10411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691"/>
              <w:gridCol w:w="183"/>
              <w:gridCol w:w="776"/>
              <w:gridCol w:w="182"/>
              <w:gridCol w:w="666"/>
              <w:gridCol w:w="902"/>
              <w:gridCol w:w="515"/>
              <w:gridCol w:w="1263"/>
              <w:gridCol w:w="321"/>
              <w:gridCol w:w="191"/>
              <w:gridCol w:w="560"/>
              <w:gridCol w:w="1379"/>
              <w:gridCol w:w="1782"/>
            </w:tblGrid>
            <w:tr w:rsidR="00CE6B98" w:rsidRPr="00D02945" w14:paraId="49460FA7" w14:textId="77777777" w:rsidTr="00D02945">
              <w:trPr>
                <w:trHeight w:val="2"/>
              </w:trPr>
              <w:tc>
                <w:tcPr>
                  <w:tcW w:w="1691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14:paraId="4AFE2199" w14:textId="77777777" w:rsidR="00CE6B98" w:rsidRPr="00D02945" w:rsidRDefault="00CE6B98" w:rsidP="006023D2">
                  <w:pPr>
                    <w:spacing w:after="0" w:line="240" w:lineRule="auto"/>
                    <w:rPr>
                      <w:rFonts w:asciiTheme="majorHAnsi" w:hAnsiTheme="majorHAnsi" w:cstheme="majorHAnsi"/>
                      <w:sz w:val="20"/>
                      <w:szCs w:val="20"/>
                    </w:rPr>
                  </w:pPr>
                </w:p>
              </w:tc>
              <w:tc>
                <w:tcPr>
                  <w:tcW w:w="2708" w:type="dxa"/>
                  <w:gridSpan w:val="5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14:paraId="125BD848" w14:textId="77777777" w:rsidR="00CE6B98" w:rsidRPr="00D02945" w:rsidRDefault="00CE6B98" w:rsidP="006023D2">
                  <w:pPr>
                    <w:spacing w:after="0" w:line="240" w:lineRule="auto"/>
                    <w:jc w:val="center"/>
                    <w:rPr>
                      <w:rFonts w:asciiTheme="majorHAnsi" w:hAnsiTheme="majorHAnsi" w:cstheme="majorHAnsi"/>
                      <w:sz w:val="20"/>
                      <w:szCs w:val="20"/>
                    </w:rPr>
                  </w:pPr>
                </w:p>
              </w:tc>
              <w:tc>
                <w:tcPr>
                  <w:tcW w:w="2290" w:type="dxa"/>
                  <w:gridSpan w:val="4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14:paraId="6884F2A2" w14:textId="77777777" w:rsidR="00CE6B98" w:rsidRPr="00D02945" w:rsidRDefault="00CE6B98" w:rsidP="006023D2">
                  <w:pPr>
                    <w:spacing w:after="0" w:line="240" w:lineRule="auto"/>
                    <w:jc w:val="center"/>
                    <w:rPr>
                      <w:rFonts w:asciiTheme="majorHAnsi" w:hAnsiTheme="majorHAnsi" w:cstheme="majorHAnsi"/>
                      <w:sz w:val="20"/>
                      <w:szCs w:val="20"/>
                    </w:rPr>
                  </w:pPr>
                </w:p>
              </w:tc>
              <w:tc>
                <w:tcPr>
                  <w:tcW w:w="56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14:paraId="4F5D1EB2" w14:textId="77777777" w:rsidR="00CE6B98" w:rsidRPr="00D02945" w:rsidRDefault="00CE6B98" w:rsidP="006023D2">
                  <w:pPr>
                    <w:spacing w:after="0" w:line="240" w:lineRule="auto"/>
                    <w:jc w:val="center"/>
                    <w:rPr>
                      <w:rFonts w:asciiTheme="majorHAnsi" w:hAnsiTheme="majorHAnsi" w:cstheme="majorHAnsi"/>
                      <w:sz w:val="20"/>
                      <w:szCs w:val="20"/>
                    </w:rPr>
                  </w:pPr>
                </w:p>
              </w:tc>
              <w:tc>
                <w:tcPr>
                  <w:tcW w:w="316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14:paraId="426F7771" w14:textId="77777777" w:rsidR="00CE6B98" w:rsidRPr="00D02945" w:rsidRDefault="00CE6B98" w:rsidP="006023D2">
                  <w:pPr>
                    <w:spacing w:after="0" w:line="240" w:lineRule="auto"/>
                    <w:jc w:val="center"/>
                    <w:rPr>
                      <w:rFonts w:asciiTheme="majorHAnsi" w:hAnsiTheme="majorHAnsi" w:cstheme="majorHAnsi"/>
                      <w:sz w:val="20"/>
                      <w:szCs w:val="20"/>
                    </w:rPr>
                  </w:pPr>
                </w:p>
              </w:tc>
            </w:tr>
            <w:tr w:rsidR="00CE6B98" w:rsidRPr="00D02945" w14:paraId="0DB80766" w14:textId="77777777" w:rsidTr="00D02945">
              <w:trPr>
                <w:trHeight w:val="26"/>
              </w:trPr>
              <w:tc>
                <w:tcPr>
                  <w:tcW w:w="1691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vAlign w:val="center"/>
                </w:tcPr>
                <w:p w14:paraId="1FD35F33" w14:textId="77777777" w:rsidR="00CE6B98" w:rsidRPr="00D02945" w:rsidRDefault="004330DC" w:rsidP="006023D2">
                  <w:pPr>
                    <w:spacing w:after="0" w:line="240" w:lineRule="auto"/>
                    <w:rPr>
                      <w:rFonts w:asciiTheme="majorHAnsi" w:hAnsiTheme="majorHAnsi" w:cstheme="majorHAnsi"/>
                      <w:b/>
                      <w:sz w:val="20"/>
                      <w:szCs w:val="20"/>
                    </w:rPr>
                  </w:pPr>
                  <w:r>
                    <w:rPr>
                      <w:rFonts w:asciiTheme="majorHAnsi" w:hAnsiTheme="majorHAnsi" w:cstheme="majorHAnsi"/>
                      <w:b/>
                      <w:sz w:val="20"/>
                      <w:szCs w:val="20"/>
                    </w:rPr>
                    <w:t>Match</w:t>
                  </w:r>
                  <w:r w:rsidR="00F830D3" w:rsidRPr="00D02945">
                    <w:rPr>
                      <w:rFonts w:asciiTheme="majorHAnsi" w:hAnsiTheme="majorHAnsi" w:cstheme="majorHAnsi"/>
                      <w:b/>
                      <w:sz w:val="20"/>
                      <w:szCs w:val="20"/>
                    </w:rPr>
                    <w:t>……….</w:t>
                  </w:r>
                </w:p>
              </w:tc>
              <w:tc>
                <w:tcPr>
                  <w:tcW w:w="5558" w:type="dxa"/>
                  <w:gridSpan w:val="10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AF7DFBA" w14:textId="77777777" w:rsidR="00CE6B98" w:rsidRPr="00D02945" w:rsidRDefault="00CE6B98" w:rsidP="006023D2">
                  <w:pPr>
                    <w:spacing w:after="0" w:line="240" w:lineRule="auto"/>
                    <w:jc w:val="center"/>
                    <w:rPr>
                      <w:rFonts w:asciiTheme="majorHAnsi" w:hAnsiTheme="majorHAnsi" w:cstheme="majorHAnsi"/>
                      <w:sz w:val="20"/>
                      <w:szCs w:val="20"/>
                    </w:rPr>
                  </w:pPr>
                </w:p>
              </w:tc>
              <w:tc>
                <w:tcPr>
                  <w:tcW w:w="1379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vAlign w:val="center"/>
                </w:tcPr>
                <w:p w14:paraId="624E9EE3" w14:textId="77777777" w:rsidR="00CE6B98" w:rsidRPr="00D02945" w:rsidRDefault="00CE6B98" w:rsidP="006023D2">
                  <w:pPr>
                    <w:spacing w:after="0" w:line="240" w:lineRule="auto"/>
                    <w:jc w:val="center"/>
                    <w:rPr>
                      <w:rFonts w:asciiTheme="majorHAnsi" w:hAnsiTheme="majorHAnsi" w:cstheme="majorHAnsi"/>
                      <w:b/>
                      <w:sz w:val="20"/>
                      <w:szCs w:val="20"/>
                    </w:rPr>
                  </w:pPr>
                  <w:r w:rsidRPr="00D02945">
                    <w:rPr>
                      <w:rFonts w:asciiTheme="majorHAnsi" w:hAnsiTheme="majorHAnsi" w:cstheme="majorHAnsi"/>
                      <w:b/>
                      <w:sz w:val="20"/>
                      <w:szCs w:val="20"/>
                    </w:rPr>
                    <w:t>on</w:t>
                  </w:r>
                </w:p>
              </w:tc>
              <w:sdt>
                <w:sdtPr>
                  <w:rPr>
                    <w:rFonts w:asciiTheme="majorHAnsi" w:hAnsiTheme="majorHAnsi" w:cstheme="majorHAnsi"/>
                    <w:sz w:val="20"/>
                    <w:szCs w:val="20"/>
                  </w:rPr>
                  <w:id w:val="1093307594"/>
                  <w:placeholder>
                    <w:docPart w:val="45BB7B59671B4008874E5B2304464BA8"/>
                  </w:placeholder>
                  <w:showingPlcHdr/>
                  <w:date w:fullDate="2017-12-05T00:00:00Z">
                    <w:dateFormat w:val="dd/MM/yy"/>
                    <w:lid w:val="en-GB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781" w:type="dxa"/>
                      <w:tcBorders>
                        <w:top w:val="single" w:sz="4" w:space="0" w:color="auto"/>
                        <w:left w:val="single" w:sz="4" w:space="0" w:color="auto"/>
                        <w:bottom w:val="single" w:sz="4" w:space="0" w:color="auto"/>
                        <w:right w:val="single" w:sz="4" w:space="0" w:color="auto"/>
                      </w:tcBorders>
                      <w:vAlign w:val="center"/>
                    </w:tcPr>
                    <w:p w14:paraId="7D324CC4" w14:textId="77777777" w:rsidR="00CE6B98" w:rsidRPr="00D02945" w:rsidRDefault="004A28CB" w:rsidP="004A28CB">
                      <w:pPr>
                        <w:spacing w:after="0" w:line="240" w:lineRule="auto"/>
                        <w:jc w:val="center"/>
                        <w:rPr>
                          <w:rFonts w:asciiTheme="majorHAnsi" w:hAnsiTheme="majorHAnsi" w:cstheme="majorHAnsi"/>
                          <w:b/>
                          <w:sz w:val="20"/>
                          <w:szCs w:val="20"/>
                        </w:rPr>
                      </w:pPr>
                      <w:r w:rsidRPr="00D02945">
                        <w:rPr>
                          <w:rStyle w:val="PlaceholderText"/>
                          <w:sz w:val="20"/>
                          <w:szCs w:val="20"/>
                        </w:rPr>
                        <w:t>Click here to enter a date.</w:t>
                      </w:r>
                    </w:p>
                  </w:tc>
                </w:sdtContent>
              </w:sdt>
            </w:tr>
            <w:tr w:rsidR="00CE6B98" w:rsidRPr="00D02945" w14:paraId="1FBEBAC9" w14:textId="77777777" w:rsidTr="00D02945">
              <w:trPr>
                <w:trHeight w:val="4"/>
              </w:trPr>
              <w:tc>
                <w:tcPr>
                  <w:tcW w:w="1874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14:paraId="680081D5" w14:textId="77777777" w:rsidR="00CE6B98" w:rsidRPr="00D02945" w:rsidRDefault="00CE6B98" w:rsidP="006023D2">
                  <w:pPr>
                    <w:spacing w:after="0" w:line="240" w:lineRule="auto"/>
                    <w:jc w:val="center"/>
                    <w:rPr>
                      <w:rFonts w:asciiTheme="majorHAnsi" w:hAnsiTheme="majorHAnsi" w:cstheme="majorHAnsi"/>
                      <w:sz w:val="20"/>
                      <w:szCs w:val="20"/>
                    </w:rPr>
                  </w:pPr>
                </w:p>
              </w:tc>
              <w:tc>
                <w:tcPr>
                  <w:tcW w:w="2525" w:type="dxa"/>
                  <w:gridSpan w:val="4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vAlign w:val="center"/>
                </w:tcPr>
                <w:p w14:paraId="7681C7E7" w14:textId="77777777" w:rsidR="00CE6B98" w:rsidRPr="00D02945" w:rsidRDefault="00CE6B98" w:rsidP="006023D2">
                  <w:pPr>
                    <w:spacing w:after="0" w:line="240" w:lineRule="auto"/>
                    <w:jc w:val="center"/>
                    <w:rPr>
                      <w:rFonts w:asciiTheme="majorHAnsi" w:hAnsiTheme="majorHAnsi" w:cstheme="majorHAnsi"/>
                      <w:sz w:val="20"/>
                      <w:szCs w:val="20"/>
                    </w:rPr>
                  </w:pPr>
                </w:p>
              </w:tc>
              <w:tc>
                <w:tcPr>
                  <w:tcW w:w="2850" w:type="dxa"/>
                  <w:gridSpan w:val="5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vAlign w:val="center"/>
                </w:tcPr>
                <w:p w14:paraId="6BDEEEF6" w14:textId="77777777" w:rsidR="00CE6B98" w:rsidRPr="00D02945" w:rsidRDefault="00CE6B98" w:rsidP="006023D2">
                  <w:pPr>
                    <w:spacing w:after="0" w:line="240" w:lineRule="auto"/>
                    <w:jc w:val="center"/>
                    <w:rPr>
                      <w:rFonts w:asciiTheme="majorHAnsi" w:hAnsiTheme="majorHAnsi" w:cstheme="majorHAnsi"/>
                      <w:sz w:val="20"/>
                      <w:szCs w:val="20"/>
                    </w:rPr>
                  </w:pPr>
                </w:p>
              </w:tc>
              <w:tc>
                <w:tcPr>
                  <w:tcW w:w="1379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14:paraId="628251EB" w14:textId="77777777" w:rsidR="00CE6B98" w:rsidRPr="00D02945" w:rsidRDefault="00CE6B98" w:rsidP="006023D2">
                  <w:pPr>
                    <w:spacing w:after="0" w:line="240" w:lineRule="auto"/>
                    <w:jc w:val="center"/>
                    <w:rPr>
                      <w:rFonts w:asciiTheme="majorHAnsi" w:hAnsiTheme="majorHAnsi" w:cstheme="majorHAnsi"/>
                      <w:sz w:val="20"/>
                      <w:szCs w:val="20"/>
                    </w:rPr>
                  </w:pPr>
                </w:p>
              </w:tc>
              <w:tc>
                <w:tcPr>
                  <w:tcW w:w="1781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vAlign w:val="center"/>
                </w:tcPr>
                <w:p w14:paraId="3C8D9CA2" w14:textId="77777777" w:rsidR="00CE6B98" w:rsidRPr="00D02945" w:rsidRDefault="00CE6B98" w:rsidP="006023D2">
                  <w:pPr>
                    <w:spacing w:after="0" w:line="240" w:lineRule="auto"/>
                    <w:jc w:val="center"/>
                    <w:rPr>
                      <w:rFonts w:asciiTheme="majorHAnsi" w:hAnsiTheme="majorHAnsi" w:cstheme="majorHAnsi"/>
                      <w:sz w:val="20"/>
                      <w:szCs w:val="20"/>
                    </w:rPr>
                  </w:pPr>
                </w:p>
              </w:tc>
            </w:tr>
            <w:tr w:rsidR="00CE6B98" w:rsidRPr="00D02945" w14:paraId="35B3CE29" w14:textId="77777777" w:rsidTr="00D02945">
              <w:trPr>
                <w:trHeight w:val="24"/>
              </w:trPr>
              <w:tc>
                <w:tcPr>
                  <w:tcW w:w="3498" w:type="dxa"/>
                  <w:gridSpan w:val="5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vAlign w:val="center"/>
                </w:tcPr>
                <w:p w14:paraId="731072E1" w14:textId="77777777" w:rsidR="00CE6B98" w:rsidRPr="00D02945" w:rsidRDefault="00CE6B98" w:rsidP="006023D2">
                  <w:pPr>
                    <w:spacing w:after="0" w:line="240" w:lineRule="auto"/>
                    <w:rPr>
                      <w:rFonts w:asciiTheme="majorHAnsi" w:hAnsiTheme="majorHAnsi" w:cstheme="majorHAnsi"/>
                      <w:b/>
                      <w:sz w:val="20"/>
                      <w:szCs w:val="20"/>
                    </w:rPr>
                  </w:pPr>
                  <w:r w:rsidRPr="00D02945">
                    <w:rPr>
                      <w:rFonts w:asciiTheme="majorHAnsi" w:hAnsiTheme="majorHAnsi" w:cstheme="majorHAnsi"/>
                      <w:b/>
                      <w:sz w:val="20"/>
                      <w:szCs w:val="20"/>
                    </w:rPr>
                    <w:t>League/Competition</w:t>
                  </w:r>
                </w:p>
              </w:tc>
              <w:tc>
                <w:tcPr>
                  <w:tcW w:w="3751" w:type="dxa"/>
                  <w:gridSpan w:val="6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91414FA" w14:textId="77777777" w:rsidR="00CE6B98" w:rsidRPr="00D02945" w:rsidRDefault="00CE6B98" w:rsidP="006023D2">
                  <w:pPr>
                    <w:spacing w:after="0" w:line="240" w:lineRule="auto"/>
                    <w:jc w:val="center"/>
                    <w:rPr>
                      <w:rFonts w:asciiTheme="majorHAnsi" w:hAnsiTheme="majorHAnsi" w:cstheme="majorHAnsi"/>
                      <w:sz w:val="20"/>
                      <w:szCs w:val="20"/>
                    </w:rPr>
                  </w:pPr>
                </w:p>
              </w:tc>
              <w:tc>
                <w:tcPr>
                  <w:tcW w:w="1379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vAlign w:val="center"/>
                </w:tcPr>
                <w:p w14:paraId="7275A2BE" w14:textId="77777777" w:rsidR="00CE6B98" w:rsidRPr="00D02945" w:rsidRDefault="00CE6B98" w:rsidP="006023D2">
                  <w:pPr>
                    <w:spacing w:after="0" w:line="240" w:lineRule="auto"/>
                    <w:jc w:val="center"/>
                    <w:rPr>
                      <w:rFonts w:asciiTheme="majorHAnsi" w:hAnsiTheme="majorHAnsi" w:cstheme="majorHAnsi"/>
                      <w:b/>
                      <w:sz w:val="20"/>
                      <w:szCs w:val="20"/>
                    </w:rPr>
                  </w:pPr>
                  <w:r w:rsidRPr="00D02945">
                    <w:rPr>
                      <w:rFonts w:asciiTheme="majorHAnsi" w:hAnsiTheme="majorHAnsi" w:cstheme="majorHAnsi"/>
                      <w:b/>
                      <w:sz w:val="20"/>
                      <w:szCs w:val="20"/>
                    </w:rPr>
                    <w:t>Div/Rd</w:t>
                  </w:r>
                </w:p>
              </w:tc>
              <w:tc>
                <w:tcPr>
                  <w:tcW w:w="178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5F150C1" w14:textId="77777777" w:rsidR="00CE6B98" w:rsidRPr="00D02945" w:rsidRDefault="00CE6B98" w:rsidP="006023D2">
                  <w:pPr>
                    <w:spacing w:after="0" w:line="240" w:lineRule="auto"/>
                    <w:jc w:val="center"/>
                    <w:rPr>
                      <w:rFonts w:asciiTheme="majorHAnsi" w:hAnsiTheme="majorHAnsi" w:cstheme="majorHAnsi"/>
                      <w:sz w:val="20"/>
                      <w:szCs w:val="20"/>
                    </w:rPr>
                  </w:pPr>
                </w:p>
              </w:tc>
            </w:tr>
            <w:tr w:rsidR="00CE6B98" w:rsidRPr="00D02945" w14:paraId="1F8F1D03" w14:textId="77777777" w:rsidTr="00D02945">
              <w:trPr>
                <w:trHeight w:val="4"/>
              </w:trPr>
              <w:tc>
                <w:tcPr>
                  <w:tcW w:w="2832" w:type="dxa"/>
                  <w:gridSpan w:val="4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14:paraId="4DF8D0C3" w14:textId="77777777" w:rsidR="00CE6B98" w:rsidRPr="00D02945" w:rsidRDefault="00CE6B98" w:rsidP="006023D2">
                  <w:pPr>
                    <w:spacing w:after="0" w:line="240" w:lineRule="auto"/>
                    <w:jc w:val="center"/>
                    <w:rPr>
                      <w:rFonts w:asciiTheme="majorHAnsi" w:hAnsiTheme="majorHAnsi" w:cstheme="majorHAnsi"/>
                      <w:sz w:val="20"/>
                      <w:szCs w:val="20"/>
                    </w:rPr>
                  </w:pPr>
                </w:p>
              </w:tc>
              <w:tc>
                <w:tcPr>
                  <w:tcW w:w="1567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14:paraId="5D6DA8D2" w14:textId="77777777" w:rsidR="00CE6B98" w:rsidRPr="00D02945" w:rsidRDefault="00CE6B98" w:rsidP="006023D2">
                  <w:pPr>
                    <w:spacing w:after="0" w:line="240" w:lineRule="auto"/>
                    <w:jc w:val="center"/>
                    <w:rPr>
                      <w:rFonts w:asciiTheme="majorHAnsi" w:hAnsiTheme="majorHAnsi" w:cstheme="majorHAnsi"/>
                      <w:sz w:val="20"/>
                      <w:szCs w:val="20"/>
                    </w:rPr>
                  </w:pPr>
                </w:p>
              </w:tc>
              <w:tc>
                <w:tcPr>
                  <w:tcW w:w="2850" w:type="dxa"/>
                  <w:gridSpan w:val="5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vAlign w:val="center"/>
                </w:tcPr>
                <w:p w14:paraId="52F27447" w14:textId="77777777" w:rsidR="00CE6B98" w:rsidRPr="00D02945" w:rsidRDefault="00CE6B98" w:rsidP="006023D2">
                  <w:pPr>
                    <w:spacing w:after="0" w:line="240" w:lineRule="auto"/>
                    <w:jc w:val="center"/>
                    <w:rPr>
                      <w:rFonts w:asciiTheme="majorHAnsi" w:hAnsiTheme="majorHAnsi" w:cstheme="majorHAnsi"/>
                      <w:sz w:val="20"/>
                      <w:szCs w:val="20"/>
                    </w:rPr>
                  </w:pPr>
                </w:p>
              </w:tc>
              <w:tc>
                <w:tcPr>
                  <w:tcW w:w="1379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14:paraId="3A63A887" w14:textId="77777777" w:rsidR="00CE6B98" w:rsidRPr="00D02945" w:rsidRDefault="00CE6B98" w:rsidP="006023D2">
                  <w:pPr>
                    <w:spacing w:after="0" w:line="240" w:lineRule="auto"/>
                    <w:jc w:val="center"/>
                    <w:rPr>
                      <w:rFonts w:asciiTheme="majorHAnsi" w:hAnsiTheme="majorHAnsi" w:cstheme="majorHAnsi"/>
                      <w:sz w:val="20"/>
                      <w:szCs w:val="20"/>
                    </w:rPr>
                  </w:pPr>
                </w:p>
              </w:tc>
              <w:tc>
                <w:tcPr>
                  <w:tcW w:w="1781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14:paraId="1C4509A1" w14:textId="77777777" w:rsidR="00CE6B98" w:rsidRPr="00D02945" w:rsidRDefault="00CE6B98" w:rsidP="006023D2">
                  <w:pPr>
                    <w:spacing w:after="0" w:line="240" w:lineRule="auto"/>
                    <w:jc w:val="center"/>
                    <w:rPr>
                      <w:rFonts w:asciiTheme="majorHAnsi" w:hAnsiTheme="majorHAnsi" w:cstheme="majorHAnsi"/>
                      <w:sz w:val="20"/>
                      <w:szCs w:val="20"/>
                    </w:rPr>
                  </w:pPr>
                </w:p>
              </w:tc>
            </w:tr>
            <w:tr w:rsidR="00CE6B98" w:rsidRPr="00D02945" w14:paraId="1FA5525D" w14:textId="77777777" w:rsidTr="00D02945">
              <w:trPr>
                <w:trHeight w:val="30"/>
              </w:trPr>
              <w:tc>
                <w:tcPr>
                  <w:tcW w:w="2832" w:type="dxa"/>
                  <w:gridSpan w:val="4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vAlign w:val="center"/>
                </w:tcPr>
                <w:p w14:paraId="5058C66B" w14:textId="77777777" w:rsidR="00CE6B98" w:rsidRPr="00D02945" w:rsidRDefault="00475FB6" w:rsidP="006023D2">
                  <w:pPr>
                    <w:spacing w:after="0" w:line="240" w:lineRule="auto"/>
                    <w:ind w:hanging="108"/>
                    <w:jc w:val="center"/>
                    <w:rPr>
                      <w:rFonts w:asciiTheme="majorHAnsi" w:hAnsiTheme="majorHAnsi" w:cstheme="majorHAnsi"/>
                      <w:b/>
                      <w:sz w:val="20"/>
                      <w:szCs w:val="20"/>
                    </w:rPr>
                  </w:pPr>
                  <w:r w:rsidRPr="00D02945">
                    <w:rPr>
                      <w:rFonts w:asciiTheme="majorHAnsi" w:hAnsiTheme="majorHAnsi" w:cstheme="majorHAnsi"/>
                      <w:b/>
                      <w:sz w:val="20"/>
                      <w:szCs w:val="20"/>
                    </w:rPr>
                    <w:t>Team Official’s</w:t>
                  </w:r>
                  <w:r w:rsidR="00CE6B98" w:rsidRPr="00D02945">
                    <w:rPr>
                      <w:rFonts w:asciiTheme="majorHAnsi" w:hAnsiTheme="majorHAnsi" w:cstheme="majorHAnsi"/>
                      <w:b/>
                      <w:sz w:val="20"/>
                      <w:szCs w:val="20"/>
                    </w:rPr>
                    <w:t xml:space="preserve"> Full Name</w:t>
                  </w:r>
                  <w:r w:rsidR="004330DC">
                    <w:rPr>
                      <w:rFonts w:asciiTheme="majorHAnsi" w:hAnsiTheme="majorHAnsi" w:cstheme="majorHAnsi"/>
                      <w:b/>
                      <w:sz w:val="20"/>
                      <w:szCs w:val="20"/>
                    </w:rPr>
                    <w:t xml:space="preserve"> &amp; Club</w:t>
                  </w:r>
                </w:p>
              </w:tc>
              <w:tc>
                <w:tcPr>
                  <w:tcW w:w="3345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8C0D7E6" w14:textId="77777777" w:rsidR="00CE6B98" w:rsidRPr="00D02945" w:rsidRDefault="00CE6B98" w:rsidP="001E5C92">
                  <w:pPr>
                    <w:spacing w:after="0" w:line="240" w:lineRule="auto"/>
                    <w:rPr>
                      <w:rFonts w:asciiTheme="majorHAnsi" w:hAnsiTheme="majorHAnsi" w:cstheme="majorHAnsi"/>
                      <w:sz w:val="20"/>
                      <w:szCs w:val="20"/>
                    </w:rPr>
                  </w:pPr>
                </w:p>
              </w:tc>
              <w:tc>
                <w:tcPr>
                  <w:tcW w:w="321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vAlign w:val="center"/>
                </w:tcPr>
                <w:p w14:paraId="19279B60" w14:textId="77777777" w:rsidR="00CE6B98" w:rsidRPr="00D02945" w:rsidRDefault="00CE6B98" w:rsidP="006023D2">
                  <w:pPr>
                    <w:spacing w:after="0" w:line="240" w:lineRule="auto"/>
                    <w:jc w:val="center"/>
                    <w:rPr>
                      <w:rFonts w:asciiTheme="majorHAnsi" w:hAnsiTheme="majorHAnsi" w:cs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3912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F807F6E" w14:textId="77777777" w:rsidR="00CE6B98" w:rsidRPr="00D02945" w:rsidRDefault="00F830D3" w:rsidP="00F830D3">
                  <w:pPr>
                    <w:spacing w:after="0" w:line="240" w:lineRule="auto"/>
                    <w:rPr>
                      <w:rFonts w:asciiTheme="majorHAnsi" w:hAnsiTheme="majorHAnsi" w:cstheme="majorHAnsi"/>
                      <w:b/>
                      <w:sz w:val="20"/>
                      <w:szCs w:val="20"/>
                    </w:rPr>
                  </w:pPr>
                  <w:r w:rsidRPr="00D02945">
                    <w:rPr>
                      <w:rFonts w:asciiTheme="majorHAnsi" w:hAnsiTheme="majorHAnsi" w:cstheme="majorHAnsi"/>
                      <w:b/>
                      <w:sz w:val="20"/>
                      <w:szCs w:val="20"/>
                    </w:rPr>
                    <w:t>If Junior: State Age Group:  U/</w:t>
                  </w:r>
                </w:p>
              </w:tc>
            </w:tr>
            <w:tr w:rsidR="00CE6B98" w:rsidRPr="00D02945" w14:paraId="41B023A8" w14:textId="77777777" w:rsidTr="00D02945">
              <w:trPr>
                <w:trHeight w:val="4"/>
              </w:trPr>
              <w:tc>
                <w:tcPr>
                  <w:tcW w:w="2832" w:type="dxa"/>
                  <w:gridSpan w:val="4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455847E" w14:textId="77777777" w:rsidR="00CE6B98" w:rsidRPr="00D02945" w:rsidRDefault="00CE6B98" w:rsidP="006023D2">
                  <w:pPr>
                    <w:spacing w:after="0" w:line="240" w:lineRule="auto"/>
                    <w:rPr>
                      <w:rFonts w:asciiTheme="majorHAnsi" w:hAnsiTheme="majorHAnsi" w:cstheme="majorHAnsi"/>
                      <w:sz w:val="20"/>
                      <w:szCs w:val="20"/>
                    </w:rPr>
                  </w:pPr>
                </w:p>
              </w:tc>
              <w:tc>
                <w:tcPr>
                  <w:tcW w:w="3345" w:type="dxa"/>
                  <w:gridSpan w:val="4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7FC88CEB" w14:textId="77777777" w:rsidR="00CE6B98" w:rsidRPr="00D02945" w:rsidRDefault="00CE6B98" w:rsidP="006023D2">
                  <w:pPr>
                    <w:spacing w:after="0" w:line="240" w:lineRule="auto"/>
                    <w:rPr>
                      <w:rFonts w:asciiTheme="majorHAnsi" w:hAnsiTheme="majorHAnsi" w:cstheme="majorHAnsi"/>
                      <w:sz w:val="20"/>
                      <w:szCs w:val="20"/>
                    </w:rPr>
                  </w:pPr>
                </w:p>
              </w:tc>
              <w:tc>
                <w:tcPr>
                  <w:tcW w:w="321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BD30796" w14:textId="77777777" w:rsidR="00CE6B98" w:rsidRPr="00D02945" w:rsidRDefault="00CE6B98" w:rsidP="006023D2">
                  <w:pPr>
                    <w:spacing w:after="0" w:line="240" w:lineRule="auto"/>
                    <w:rPr>
                      <w:rFonts w:asciiTheme="majorHAnsi" w:hAnsiTheme="majorHAnsi" w:cstheme="majorHAnsi"/>
                      <w:sz w:val="20"/>
                      <w:szCs w:val="20"/>
                    </w:rPr>
                  </w:pPr>
                </w:p>
              </w:tc>
              <w:tc>
                <w:tcPr>
                  <w:tcW w:w="3912" w:type="dxa"/>
                  <w:gridSpan w:val="4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79D6D4D7" w14:textId="77777777" w:rsidR="00CE6B98" w:rsidRPr="00D02945" w:rsidRDefault="00CE6B98" w:rsidP="006023D2">
                  <w:pPr>
                    <w:spacing w:after="0" w:line="240" w:lineRule="auto"/>
                    <w:rPr>
                      <w:rFonts w:asciiTheme="majorHAnsi" w:hAnsiTheme="majorHAnsi" w:cstheme="majorHAnsi"/>
                      <w:sz w:val="20"/>
                      <w:szCs w:val="20"/>
                    </w:rPr>
                  </w:pPr>
                </w:p>
              </w:tc>
            </w:tr>
            <w:tr w:rsidR="00CE6B98" w:rsidRPr="00D02945" w14:paraId="7335AEF4" w14:textId="77777777" w:rsidTr="00D02945">
              <w:trPr>
                <w:trHeight w:val="4"/>
              </w:trPr>
              <w:tc>
                <w:tcPr>
                  <w:tcW w:w="2650" w:type="dxa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D54BF12" w14:textId="77777777" w:rsidR="00CE6B98" w:rsidRPr="00D02945" w:rsidRDefault="00CE6B98" w:rsidP="006023D2">
                  <w:pPr>
                    <w:spacing w:after="0" w:line="240" w:lineRule="auto"/>
                    <w:rPr>
                      <w:rFonts w:asciiTheme="majorHAnsi" w:hAnsiTheme="majorHAnsi" w:cs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1750" w:type="dxa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732E39D" w14:textId="77777777" w:rsidR="00CE6B98" w:rsidRPr="00D02945" w:rsidRDefault="00CE6B98" w:rsidP="006023D2">
                  <w:pPr>
                    <w:spacing w:after="0" w:line="240" w:lineRule="auto"/>
                    <w:rPr>
                      <w:rFonts w:asciiTheme="majorHAnsi" w:hAnsiTheme="majorHAnsi" w:cstheme="majorHAnsi"/>
                      <w:sz w:val="20"/>
                      <w:szCs w:val="20"/>
                    </w:rPr>
                  </w:pPr>
                </w:p>
              </w:tc>
              <w:tc>
                <w:tcPr>
                  <w:tcW w:w="51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652E237" w14:textId="77777777" w:rsidR="00CE6B98" w:rsidRPr="00D02945" w:rsidRDefault="00CE6B98" w:rsidP="006023D2">
                  <w:pPr>
                    <w:spacing w:after="0" w:line="240" w:lineRule="auto"/>
                    <w:rPr>
                      <w:rFonts w:asciiTheme="majorHAnsi" w:hAnsiTheme="majorHAnsi" w:cstheme="majorHAnsi"/>
                      <w:sz w:val="20"/>
                      <w:szCs w:val="20"/>
                    </w:rPr>
                  </w:pPr>
                </w:p>
              </w:tc>
              <w:tc>
                <w:tcPr>
                  <w:tcW w:w="1263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4BD2C33" w14:textId="77777777" w:rsidR="00CE6B98" w:rsidRPr="00D02945" w:rsidRDefault="00CE6B98" w:rsidP="006023D2">
                  <w:pPr>
                    <w:spacing w:after="0" w:line="240" w:lineRule="auto"/>
                    <w:rPr>
                      <w:rFonts w:asciiTheme="majorHAnsi" w:hAnsiTheme="majorHAnsi" w:cstheme="majorHAnsi"/>
                      <w:sz w:val="20"/>
                      <w:szCs w:val="20"/>
                    </w:rPr>
                  </w:pPr>
                </w:p>
              </w:tc>
              <w:tc>
                <w:tcPr>
                  <w:tcW w:w="4233" w:type="dxa"/>
                  <w:gridSpan w:val="5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85580AA" w14:textId="77777777" w:rsidR="00CE6B98" w:rsidRPr="00D02945" w:rsidRDefault="00CE6B98" w:rsidP="006023D2">
                  <w:pPr>
                    <w:spacing w:after="0" w:line="240" w:lineRule="auto"/>
                    <w:rPr>
                      <w:rFonts w:asciiTheme="majorHAnsi" w:hAnsiTheme="majorHAnsi" w:cstheme="majorHAnsi"/>
                      <w:sz w:val="20"/>
                      <w:szCs w:val="20"/>
                    </w:rPr>
                  </w:pPr>
                </w:p>
              </w:tc>
            </w:tr>
            <w:tr w:rsidR="00CE6B98" w:rsidRPr="00D02945" w14:paraId="22AAB021" w14:textId="77777777" w:rsidTr="00D02945">
              <w:trPr>
                <w:trHeight w:val="891"/>
              </w:trPr>
              <w:tc>
                <w:tcPr>
                  <w:tcW w:w="10410" w:type="dxa"/>
                  <w:gridSpan w:val="13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tbl>
                  <w:tblPr>
                    <w:tblStyle w:val="TableGrid"/>
                    <w:tblW w:w="9984" w:type="dxa"/>
                    <w:tblBorders>
                      <w:insideH w:val="none" w:sz="0" w:space="0" w:color="auto"/>
                      <w:insideV w:val="none" w:sz="0" w:space="0" w:color="auto"/>
                    </w:tblBorders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1313"/>
                    <w:gridCol w:w="8671"/>
                  </w:tblGrid>
                  <w:tr w:rsidR="007B5FB0" w:rsidRPr="00D02945" w14:paraId="3FF6608B" w14:textId="77777777" w:rsidTr="00D02945">
                    <w:trPr>
                      <w:trHeight w:val="29"/>
                    </w:trPr>
                    <w:tc>
                      <w:tcPr>
                        <w:tcW w:w="9984" w:type="dxa"/>
                        <w:gridSpan w:val="2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  <w:hideMark/>
                      </w:tcPr>
                      <w:p w14:paraId="6D85C57E" w14:textId="77777777" w:rsidR="007B5FB0" w:rsidRPr="00D02945" w:rsidRDefault="007B5FB0" w:rsidP="007B5FB0">
                        <w:pPr>
                          <w:jc w:val="center"/>
                          <w:rPr>
                            <w:rFonts w:cs="Arial"/>
                            <w:b/>
                            <w:sz w:val="20"/>
                            <w:szCs w:val="20"/>
                          </w:rPr>
                        </w:pPr>
                        <w:r w:rsidRPr="00D02945">
                          <w:rPr>
                            <w:rFonts w:cs="Arial"/>
                            <w:b/>
                            <w:sz w:val="20"/>
                            <w:szCs w:val="20"/>
                          </w:rPr>
                          <w:t>TEAM OFFICIAL OFFENCES</w:t>
                        </w:r>
                      </w:p>
                    </w:tc>
                  </w:tr>
                  <w:tr w:rsidR="007B5FB0" w:rsidRPr="00D02945" w14:paraId="5ED0227E" w14:textId="77777777" w:rsidTr="00D02945">
                    <w:trPr>
                      <w:trHeight w:val="29"/>
                    </w:trPr>
                    <w:tc>
                      <w:tcPr>
                        <w:tcW w:w="1313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nil"/>
                        </w:tcBorders>
                        <w:vAlign w:val="center"/>
                        <w:hideMark/>
                      </w:tcPr>
                      <w:p w14:paraId="69E29261" w14:textId="77777777" w:rsidR="007B5FB0" w:rsidRPr="00D02945" w:rsidRDefault="007B5FB0" w:rsidP="007B5FB0">
                        <w:pPr>
                          <w:ind w:right="-108"/>
                          <w:rPr>
                            <w:rFonts w:cs="Arial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D02945">
                          <w:rPr>
                            <w:rFonts w:cs="Arial"/>
                            <w:b/>
                            <w:color w:val="000000" w:themeColor="text1"/>
                            <w:sz w:val="20"/>
                            <w:szCs w:val="20"/>
                          </w:rPr>
                          <w:t>STO-01  </w:t>
                        </w:r>
                      </w:p>
                    </w:tc>
                    <w:tc>
                      <w:tcPr>
                        <w:tcW w:w="8671" w:type="dxa"/>
                        <w:tcBorders>
                          <w:top w:val="single" w:sz="4" w:space="0" w:color="auto"/>
                          <w:left w:val="nil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  <w:hideMark/>
                      </w:tcPr>
                      <w:p w14:paraId="341683EE" w14:textId="77777777" w:rsidR="007B5FB0" w:rsidRPr="00D02945" w:rsidRDefault="007B5FB0" w:rsidP="007B5FB0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spacing w:after="0" w:line="240" w:lineRule="auto"/>
                          <w:ind w:left="147" w:hanging="142"/>
                          <w:rPr>
                            <w:rFonts w:cs="Arial"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D02945">
                          <w:rPr>
                            <w:rFonts w:cs="Arial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  <w:t>Delaying the restart of play by the opposing team</w:t>
                        </w:r>
                      </w:p>
                    </w:tc>
                  </w:tr>
                  <w:tr w:rsidR="007B5FB0" w:rsidRPr="00D02945" w14:paraId="1EA6FFA6" w14:textId="77777777" w:rsidTr="00D02945">
                    <w:trPr>
                      <w:trHeight w:val="29"/>
                    </w:trPr>
                    <w:tc>
                      <w:tcPr>
                        <w:tcW w:w="1313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nil"/>
                        </w:tcBorders>
                        <w:vAlign w:val="center"/>
                        <w:hideMark/>
                      </w:tcPr>
                      <w:p w14:paraId="71C81E3A" w14:textId="77777777" w:rsidR="007B5FB0" w:rsidRPr="00D02945" w:rsidRDefault="007B5FB0" w:rsidP="007B5FB0">
                        <w:pPr>
                          <w:ind w:right="-108"/>
                          <w:rPr>
                            <w:rFonts w:cs="Arial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D02945">
                          <w:rPr>
                            <w:rFonts w:cs="Arial"/>
                            <w:b/>
                            <w:color w:val="000000" w:themeColor="text1"/>
                            <w:sz w:val="20"/>
                            <w:szCs w:val="20"/>
                          </w:rPr>
                          <w:t xml:space="preserve">STO-02     </w:t>
                        </w:r>
                      </w:p>
                    </w:tc>
                    <w:tc>
                      <w:tcPr>
                        <w:tcW w:w="8671" w:type="dxa"/>
                        <w:tcBorders>
                          <w:top w:val="single" w:sz="4" w:space="0" w:color="auto"/>
                          <w:left w:val="nil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  <w:hideMark/>
                      </w:tcPr>
                      <w:p w14:paraId="253C8AD6" w14:textId="77777777" w:rsidR="007B5FB0" w:rsidRPr="00D02945" w:rsidRDefault="007B5FB0" w:rsidP="007B5FB0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spacing w:after="0" w:line="240" w:lineRule="auto"/>
                          <w:ind w:left="147" w:hanging="142"/>
                          <w:rPr>
                            <w:rFonts w:cs="Arial"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D02945">
                          <w:rPr>
                            <w:rFonts w:cs="Arial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  <w:t>Receiving a second caution in the same match</w:t>
                        </w:r>
                      </w:p>
                    </w:tc>
                  </w:tr>
                  <w:tr w:rsidR="007B5FB0" w:rsidRPr="00D02945" w14:paraId="3A69A1CC" w14:textId="77777777" w:rsidTr="00D02945">
                    <w:trPr>
                      <w:trHeight w:val="29"/>
                    </w:trPr>
                    <w:tc>
                      <w:tcPr>
                        <w:tcW w:w="1313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nil"/>
                        </w:tcBorders>
                        <w:vAlign w:val="center"/>
                        <w:hideMark/>
                      </w:tcPr>
                      <w:p w14:paraId="07AA36DC" w14:textId="77777777" w:rsidR="007B5FB0" w:rsidRPr="00D02945" w:rsidRDefault="007B5FB0" w:rsidP="007B5FB0">
                        <w:pPr>
                          <w:ind w:right="-108"/>
                          <w:rPr>
                            <w:rFonts w:cs="Arial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D02945">
                          <w:rPr>
                            <w:rFonts w:cs="Arial"/>
                            <w:b/>
                            <w:color w:val="000000" w:themeColor="text1"/>
                            <w:sz w:val="20"/>
                            <w:szCs w:val="20"/>
                          </w:rPr>
                          <w:t xml:space="preserve">STO-03    </w:t>
                        </w:r>
                      </w:p>
                    </w:tc>
                    <w:tc>
                      <w:tcPr>
                        <w:tcW w:w="8671" w:type="dxa"/>
                        <w:tcBorders>
                          <w:top w:val="single" w:sz="4" w:space="0" w:color="auto"/>
                          <w:left w:val="nil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  <w:hideMark/>
                      </w:tcPr>
                      <w:p w14:paraId="28074833" w14:textId="77777777" w:rsidR="007B5FB0" w:rsidRPr="00D02945" w:rsidRDefault="007B5FB0" w:rsidP="007B5FB0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spacing w:after="0" w:line="240" w:lineRule="auto"/>
                          <w:ind w:left="147" w:hanging="142"/>
                          <w:rPr>
                            <w:rFonts w:cs="Arial"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D02945">
                          <w:rPr>
                            <w:rFonts w:cs="Arial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  <w:t>Using unauthorised electronic or communication equipment and/or behaving in an inappropriate manner as the result of using electronic or communication equipment</w:t>
                        </w:r>
                      </w:p>
                    </w:tc>
                  </w:tr>
                  <w:tr w:rsidR="007B5FB0" w:rsidRPr="00D02945" w14:paraId="4281CF12" w14:textId="77777777" w:rsidTr="00D02945">
                    <w:trPr>
                      <w:trHeight w:val="29"/>
                    </w:trPr>
                    <w:tc>
                      <w:tcPr>
                        <w:tcW w:w="1313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nil"/>
                        </w:tcBorders>
                        <w:vAlign w:val="center"/>
                        <w:hideMark/>
                      </w:tcPr>
                      <w:p w14:paraId="0170DDB7" w14:textId="77777777" w:rsidR="007B5FB0" w:rsidRPr="00D02945" w:rsidRDefault="007B5FB0" w:rsidP="007B5FB0">
                        <w:pPr>
                          <w:ind w:right="-108"/>
                          <w:rPr>
                            <w:rFonts w:cs="Arial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D02945">
                          <w:rPr>
                            <w:rFonts w:cs="Arial"/>
                            <w:b/>
                            <w:color w:val="000000" w:themeColor="text1"/>
                            <w:sz w:val="20"/>
                            <w:szCs w:val="20"/>
                          </w:rPr>
                          <w:t>STO-04 </w:t>
                        </w:r>
                      </w:p>
                    </w:tc>
                    <w:tc>
                      <w:tcPr>
                        <w:tcW w:w="8671" w:type="dxa"/>
                        <w:tcBorders>
                          <w:top w:val="single" w:sz="4" w:space="0" w:color="auto"/>
                          <w:left w:val="nil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  <w:hideMark/>
                      </w:tcPr>
                      <w:p w14:paraId="61F65759" w14:textId="77777777" w:rsidR="007B5FB0" w:rsidRPr="00D02945" w:rsidRDefault="007B5FB0" w:rsidP="007B5FB0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spacing w:after="0" w:line="240" w:lineRule="auto"/>
                          <w:ind w:left="147" w:hanging="142"/>
                          <w:rPr>
                            <w:rFonts w:cs="Arial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D02945">
                          <w:rPr>
                            <w:rFonts w:cs="Arial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  <w:t>Deliberately leaving the technical area to: (</w:t>
                        </w:r>
                        <w:r w:rsidRPr="00D02945">
                          <w:rPr>
                            <w:rFonts w:cs="Arial"/>
                            <w:b/>
                            <w:bCs/>
                            <w:i/>
                            <w:color w:val="000000" w:themeColor="text1"/>
                            <w:sz w:val="20"/>
                            <w:szCs w:val="20"/>
                          </w:rPr>
                          <w:t>Select following</w:t>
                        </w:r>
                        <w:r w:rsidRPr="00D02945">
                          <w:rPr>
                            <w:rFonts w:cs="Arial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  <w:t>)</w:t>
                        </w:r>
                      </w:p>
                    </w:tc>
                  </w:tr>
                  <w:tr w:rsidR="007B5FB0" w:rsidRPr="00D02945" w14:paraId="224A2747" w14:textId="77777777" w:rsidTr="00D02945">
                    <w:trPr>
                      <w:trHeight w:val="29"/>
                    </w:trPr>
                    <w:tc>
                      <w:tcPr>
                        <w:tcW w:w="1313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nil"/>
                        </w:tcBorders>
                        <w:vAlign w:val="center"/>
                        <w:hideMark/>
                      </w:tcPr>
                      <w:p w14:paraId="08F1AD66" w14:textId="77777777" w:rsidR="007B5FB0" w:rsidRPr="00D02945" w:rsidRDefault="007B5FB0" w:rsidP="007B5FB0">
                        <w:pPr>
                          <w:ind w:right="-108"/>
                          <w:rPr>
                            <w:rFonts w:cs="Arial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D02945">
                          <w:rPr>
                            <w:rFonts w:cs="Arial"/>
                            <w:b/>
                            <w:color w:val="000000" w:themeColor="text1"/>
                            <w:sz w:val="20"/>
                            <w:szCs w:val="20"/>
                          </w:rPr>
                          <w:t>STO-04(a)  </w:t>
                        </w:r>
                      </w:p>
                    </w:tc>
                    <w:tc>
                      <w:tcPr>
                        <w:tcW w:w="8671" w:type="dxa"/>
                        <w:tcBorders>
                          <w:top w:val="single" w:sz="4" w:space="0" w:color="auto"/>
                          <w:left w:val="nil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  <w:hideMark/>
                      </w:tcPr>
                      <w:p w14:paraId="3A95DCF3" w14:textId="77777777" w:rsidR="007B5FB0" w:rsidRPr="00D02945" w:rsidRDefault="007B5FB0" w:rsidP="007B5FB0">
                        <w:pPr>
                          <w:rPr>
                            <w:rFonts w:ascii="Arial" w:hAnsi="Arial" w:cs="Arial"/>
                            <w:color w:val="000000" w:themeColor="text1"/>
                            <w:sz w:val="20"/>
                            <w:szCs w:val="20"/>
                          </w:rPr>
                        </w:pPr>
                        <w:proofErr w:type="spellStart"/>
                        <w:r w:rsidRPr="00D02945">
                          <w:rPr>
                            <w:rFonts w:ascii="Arial" w:hAnsi="Arial" w:cs="Arial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  <w:t>i</w:t>
                        </w:r>
                        <w:proofErr w:type="spellEnd"/>
                        <w:r w:rsidRPr="00D02945">
                          <w:rPr>
                            <w:rFonts w:ascii="Arial" w:hAnsi="Arial" w:cs="Arial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  <w:t>.   Show dissent towards, or remonstrate with, a match official; and/or</w:t>
                        </w:r>
                      </w:p>
                    </w:tc>
                  </w:tr>
                  <w:tr w:rsidR="007B5FB0" w:rsidRPr="00D02945" w14:paraId="02C4A444" w14:textId="77777777" w:rsidTr="00D02945">
                    <w:trPr>
                      <w:trHeight w:val="29"/>
                    </w:trPr>
                    <w:tc>
                      <w:tcPr>
                        <w:tcW w:w="1313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nil"/>
                        </w:tcBorders>
                        <w:vAlign w:val="center"/>
                        <w:hideMark/>
                      </w:tcPr>
                      <w:p w14:paraId="11D18FD5" w14:textId="77777777" w:rsidR="007B5FB0" w:rsidRPr="00D02945" w:rsidRDefault="007B5FB0" w:rsidP="007B5FB0">
                        <w:pPr>
                          <w:ind w:right="-108"/>
                          <w:rPr>
                            <w:rFonts w:cs="Arial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D02945">
                          <w:rPr>
                            <w:rFonts w:cs="Arial"/>
                            <w:b/>
                            <w:color w:val="000000" w:themeColor="text1"/>
                            <w:sz w:val="20"/>
                            <w:szCs w:val="20"/>
                          </w:rPr>
                          <w:t>STO-04(b)  </w:t>
                        </w:r>
                      </w:p>
                    </w:tc>
                    <w:tc>
                      <w:tcPr>
                        <w:tcW w:w="8671" w:type="dxa"/>
                        <w:tcBorders>
                          <w:top w:val="single" w:sz="4" w:space="0" w:color="auto"/>
                          <w:left w:val="nil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  <w:hideMark/>
                      </w:tcPr>
                      <w:p w14:paraId="2F87AB55" w14:textId="77777777" w:rsidR="007B5FB0" w:rsidRPr="00D02945" w:rsidRDefault="007B5FB0" w:rsidP="007B5FB0">
                        <w:pPr>
                          <w:rPr>
                            <w:rFonts w:ascii="Arial" w:hAnsi="Arial" w:cs="Arial"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D02945">
                          <w:rPr>
                            <w:rFonts w:ascii="Arial" w:hAnsi="Arial" w:cs="Arial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  <w:t>ii.  Act in a provocative or inflammatory manner; and/or</w:t>
                        </w:r>
                      </w:p>
                    </w:tc>
                  </w:tr>
                  <w:tr w:rsidR="007B5FB0" w:rsidRPr="00D02945" w14:paraId="782F9FF3" w14:textId="77777777" w:rsidTr="00D02945">
                    <w:trPr>
                      <w:trHeight w:val="29"/>
                    </w:trPr>
                    <w:tc>
                      <w:tcPr>
                        <w:tcW w:w="1313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nil"/>
                        </w:tcBorders>
                        <w:vAlign w:val="center"/>
                        <w:hideMark/>
                      </w:tcPr>
                      <w:p w14:paraId="4CDE63A6" w14:textId="77777777" w:rsidR="007B5FB0" w:rsidRPr="00D02945" w:rsidRDefault="007B5FB0" w:rsidP="007B5FB0">
                        <w:pPr>
                          <w:ind w:right="-108"/>
                          <w:rPr>
                            <w:rFonts w:cs="Arial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D02945">
                          <w:rPr>
                            <w:rFonts w:cs="Arial"/>
                            <w:b/>
                            <w:color w:val="000000" w:themeColor="text1"/>
                            <w:sz w:val="20"/>
                            <w:szCs w:val="20"/>
                          </w:rPr>
                          <w:t>STO-04(c)</w:t>
                        </w:r>
                      </w:p>
                    </w:tc>
                    <w:tc>
                      <w:tcPr>
                        <w:tcW w:w="8671" w:type="dxa"/>
                        <w:tcBorders>
                          <w:top w:val="single" w:sz="4" w:space="0" w:color="auto"/>
                          <w:left w:val="nil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  <w:hideMark/>
                      </w:tcPr>
                      <w:p w14:paraId="0AA1B1D3" w14:textId="77777777" w:rsidR="007B5FB0" w:rsidRPr="00D02945" w:rsidRDefault="007B5FB0" w:rsidP="007B5FB0">
                        <w:pPr>
                          <w:rPr>
                            <w:rFonts w:ascii="Arial" w:hAnsi="Arial" w:cs="Arial"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D02945">
                          <w:rPr>
                            <w:rFonts w:ascii="Arial" w:hAnsi="Arial" w:cs="Arial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  <w:t>iii. Enter the opposing technical area in an aggressive or confrontational manner.</w:t>
                        </w:r>
                      </w:p>
                    </w:tc>
                  </w:tr>
                  <w:tr w:rsidR="007B5FB0" w:rsidRPr="00D02945" w14:paraId="3BEA7159" w14:textId="77777777" w:rsidTr="00D02945">
                    <w:trPr>
                      <w:trHeight w:val="29"/>
                    </w:trPr>
                    <w:tc>
                      <w:tcPr>
                        <w:tcW w:w="1313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nil"/>
                        </w:tcBorders>
                        <w:vAlign w:val="center"/>
                        <w:hideMark/>
                      </w:tcPr>
                      <w:p w14:paraId="5618253D" w14:textId="77777777" w:rsidR="007B5FB0" w:rsidRPr="00D02945" w:rsidRDefault="007B5FB0" w:rsidP="007B5FB0">
                        <w:pPr>
                          <w:ind w:right="-108"/>
                          <w:rPr>
                            <w:rFonts w:cs="Arial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D02945">
                          <w:rPr>
                            <w:rFonts w:cs="Arial"/>
                            <w:b/>
                            <w:color w:val="000000" w:themeColor="text1"/>
                            <w:sz w:val="20"/>
                            <w:szCs w:val="20"/>
                          </w:rPr>
                          <w:t xml:space="preserve">STO-05   </w:t>
                        </w:r>
                      </w:p>
                    </w:tc>
                    <w:tc>
                      <w:tcPr>
                        <w:tcW w:w="8671" w:type="dxa"/>
                        <w:tcBorders>
                          <w:top w:val="single" w:sz="4" w:space="0" w:color="auto"/>
                          <w:left w:val="nil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  <w:hideMark/>
                      </w:tcPr>
                      <w:p w14:paraId="775967A7" w14:textId="77777777" w:rsidR="007B5FB0" w:rsidRPr="00D02945" w:rsidRDefault="007B5FB0" w:rsidP="007B5FB0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spacing w:after="0" w:line="240" w:lineRule="auto"/>
                          <w:ind w:left="147" w:hanging="142"/>
                          <w:rPr>
                            <w:rFonts w:cs="Arial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D02945">
                          <w:rPr>
                            <w:rFonts w:cs="Arial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  <w:t>Using offensive, insulting or abusive language and/or gestures</w:t>
                        </w:r>
                      </w:p>
                    </w:tc>
                  </w:tr>
                  <w:tr w:rsidR="007B5FB0" w:rsidRPr="00D02945" w14:paraId="626E7B89" w14:textId="77777777" w:rsidTr="00D02945">
                    <w:trPr>
                      <w:trHeight w:val="29"/>
                    </w:trPr>
                    <w:tc>
                      <w:tcPr>
                        <w:tcW w:w="1313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nil"/>
                        </w:tcBorders>
                        <w:vAlign w:val="center"/>
                        <w:hideMark/>
                      </w:tcPr>
                      <w:p w14:paraId="2C0B2A97" w14:textId="77777777" w:rsidR="007B5FB0" w:rsidRPr="00D02945" w:rsidRDefault="007B5FB0" w:rsidP="007B5FB0">
                        <w:pPr>
                          <w:ind w:right="-108"/>
                          <w:rPr>
                            <w:rFonts w:cs="Arial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D02945">
                          <w:rPr>
                            <w:rFonts w:cs="Arial"/>
                            <w:b/>
                            <w:color w:val="000000" w:themeColor="text1"/>
                            <w:sz w:val="20"/>
                            <w:szCs w:val="20"/>
                          </w:rPr>
                          <w:t>STO-06    </w:t>
                        </w:r>
                      </w:p>
                    </w:tc>
                    <w:tc>
                      <w:tcPr>
                        <w:tcW w:w="8671" w:type="dxa"/>
                        <w:tcBorders>
                          <w:top w:val="single" w:sz="4" w:space="0" w:color="auto"/>
                          <w:left w:val="nil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  <w:hideMark/>
                      </w:tcPr>
                      <w:p w14:paraId="436DB2BB" w14:textId="77777777" w:rsidR="007B5FB0" w:rsidRPr="00D02945" w:rsidRDefault="007B5FB0" w:rsidP="007B5FB0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spacing w:after="0" w:line="240" w:lineRule="auto"/>
                          <w:ind w:left="147" w:hanging="142"/>
                          <w:rPr>
                            <w:rFonts w:cs="Arial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D02945">
                          <w:rPr>
                            <w:rFonts w:cs="Arial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  <w:t>Entering the field of play to confront a match official (including at half-time &amp; full-time)</w:t>
                        </w:r>
                      </w:p>
                    </w:tc>
                  </w:tr>
                  <w:tr w:rsidR="007B5FB0" w:rsidRPr="00D02945" w14:paraId="018715F2" w14:textId="77777777" w:rsidTr="00D02945">
                    <w:trPr>
                      <w:trHeight w:val="29"/>
                    </w:trPr>
                    <w:tc>
                      <w:tcPr>
                        <w:tcW w:w="1313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nil"/>
                        </w:tcBorders>
                        <w:vAlign w:val="center"/>
                        <w:hideMark/>
                      </w:tcPr>
                      <w:p w14:paraId="43861B2C" w14:textId="77777777" w:rsidR="007B5FB0" w:rsidRPr="00D02945" w:rsidRDefault="007B5FB0" w:rsidP="007B5FB0">
                        <w:pPr>
                          <w:ind w:right="-108"/>
                          <w:rPr>
                            <w:rFonts w:cs="Arial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D02945">
                          <w:rPr>
                            <w:rFonts w:cs="Arial"/>
                            <w:b/>
                            <w:color w:val="000000" w:themeColor="text1"/>
                            <w:sz w:val="20"/>
                            <w:szCs w:val="20"/>
                          </w:rPr>
                          <w:t>STO-07</w:t>
                        </w:r>
                      </w:p>
                    </w:tc>
                    <w:tc>
                      <w:tcPr>
                        <w:tcW w:w="8671" w:type="dxa"/>
                        <w:tcBorders>
                          <w:top w:val="single" w:sz="4" w:space="0" w:color="auto"/>
                          <w:left w:val="nil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  <w:hideMark/>
                      </w:tcPr>
                      <w:p w14:paraId="0ACD501D" w14:textId="77777777" w:rsidR="007B5FB0" w:rsidRPr="00D02945" w:rsidRDefault="007B5FB0" w:rsidP="007B5FB0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spacing w:after="0" w:line="240" w:lineRule="auto"/>
                          <w:ind w:left="147" w:hanging="142"/>
                          <w:rPr>
                            <w:rFonts w:cs="Arial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D02945">
                          <w:rPr>
                            <w:rFonts w:cs="Arial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  <w:t>Unused</w:t>
                        </w:r>
                      </w:p>
                    </w:tc>
                  </w:tr>
                  <w:tr w:rsidR="007B5FB0" w:rsidRPr="00D02945" w14:paraId="1B06CAB4" w14:textId="77777777" w:rsidTr="00D02945">
                    <w:trPr>
                      <w:trHeight w:val="29"/>
                    </w:trPr>
                    <w:tc>
                      <w:tcPr>
                        <w:tcW w:w="1313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nil"/>
                        </w:tcBorders>
                        <w:vAlign w:val="center"/>
                        <w:hideMark/>
                      </w:tcPr>
                      <w:p w14:paraId="36619B3D" w14:textId="77777777" w:rsidR="007B5FB0" w:rsidRPr="00D02945" w:rsidRDefault="007B5FB0" w:rsidP="007B5FB0">
                        <w:pPr>
                          <w:ind w:right="-108"/>
                          <w:rPr>
                            <w:rFonts w:cs="Arial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D02945">
                          <w:rPr>
                            <w:rFonts w:cs="Arial"/>
                            <w:b/>
                            <w:color w:val="000000" w:themeColor="text1"/>
                            <w:sz w:val="20"/>
                            <w:szCs w:val="20"/>
                          </w:rPr>
                          <w:t>STO-08      </w:t>
                        </w:r>
                      </w:p>
                    </w:tc>
                    <w:tc>
                      <w:tcPr>
                        <w:tcW w:w="8671" w:type="dxa"/>
                        <w:tcBorders>
                          <w:top w:val="single" w:sz="4" w:space="0" w:color="auto"/>
                          <w:left w:val="nil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  <w:hideMark/>
                      </w:tcPr>
                      <w:p w14:paraId="598D4116" w14:textId="77777777" w:rsidR="007B5FB0" w:rsidRPr="00D02945" w:rsidRDefault="007B5FB0" w:rsidP="007B5FB0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spacing w:after="0" w:line="240" w:lineRule="auto"/>
                          <w:ind w:left="147" w:hanging="142"/>
                          <w:rPr>
                            <w:rFonts w:cs="Arial"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D02945">
                          <w:rPr>
                            <w:rFonts w:cs="Arial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  <w:t>Entering the field of play to interfere with play, an opposing player or match official</w:t>
                        </w:r>
                      </w:p>
                    </w:tc>
                  </w:tr>
                  <w:tr w:rsidR="007B5FB0" w:rsidRPr="00D02945" w14:paraId="11615734" w14:textId="77777777" w:rsidTr="00D02945">
                    <w:trPr>
                      <w:trHeight w:val="29"/>
                    </w:trPr>
                    <w:tc>
                      <w:tcPr>
                        <w:tcW w:w="1313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nil"/>
                        </w:tcBorders>
                        <w:vAlign w:val="center"/>
                        <w:hideMark/>
                      </w:tcPr>
                      <w:p w14:paraId="6E9B0978" w14:textId="77777777" w:rsidR="007B5FB0" w:rsidRPr="00D02945" w:rsidRDefault="007B5FB0" w:rsidP="007B5FB0">
                        <w:pPr>
                          <w:ind w:right="-108"/>
                          <w:rPr>
                            <w:rFonts w:cs="Arial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D02945">
                          <w:rPr>
                            <w:rFonts w:cs="Arial"/>
                            <w:b/>
                            <w:color w:val="000000" w:themeColor="text1"/>
                            <w:sz w:val="20"/>
                            <w:szCs w:val="20"/>
                          </w:rPr>
                          <w:t xml:space="preserve">STO-09        </w:t>
                        </w:r>
                      </w:p>
                    </w:tc>
                    <w:tc>
                      <w:tcPr>
                        <w:tcW w:w="8671" w:type="dxa"/>
                        <w:tcBorders>
                          <w:top w:val="single" w:sz="4" w:space="0" w:color="auto"/>
                          <w:left w:val="nil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  <w:hideMark/>
                      </w:tcPr>
                      <w:p w14:paraId="4CC735A2" w14:textId="77777777" w:rsidR="007B5FB0" w:rsidRPr="00D02945" w:rsidRDefault="007B5FB0" w:rsidP="007B5FB0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spacing w:after="0" w:line="240" w:lineRule="auto"/>
                          <w:ind w:left="147" w:hanging="142"/>
                          <w:rPr>
                            <w:rFonts w:cs="Arial"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D02945">
                          <w:rPr>
                            <w:rFonts w:cs="Arial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  <w:t>Deliberately throwing/kicking an object onto the field of play</w:t>
                        </w:r>
                      </w:p>
                    </w:tc>
                  </w:tr>
                  <w:tr w:rsidR="007B5FB0" w:rsidRPr="00D02945" w14:paraId="448D8FAB" w14:textId="77777777" w:rsidTr="00D02945">
                    <w:trPr>
                      <w:trHeight w:val="29"/>
                    </w:trPr>
                    <w:tc>
                      <w:tcPr>
                        <w:tcW w:w="1313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nil"/>
                        </w:tcBorders>
                        <w:vAlign w:val="center"/>
                        <w:hideMark/>
                      </w:tcPr>
                      <w:p w14:paraId="5E5B2714" w14:textId="77777777" w:rsidR="007B5FB0" w:rsidRPr="00D02945" w:rsidRDefault="007B5FB0" w:rsidP="007B5FB0">
                        <w:pPr>
                          <w:ind w:right="-108"/>
                          <w:rPr>
                            <w:rFonts w:cs="Arial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D02945">
                          <w:rPr>
                            <w:rFonts w:cs="Arial"/>
                            <w:b/>
                            <w:color w:val="000000" w:themeColor="text1"/>
                            <w:sz w:val="20"/>
                            <w:szCs w:val="20"/>
                          </w:rPr>
                          <w:t>STO-10   </w:t>
                        </w:r>
                      </w:p>
                    </w:tc>
                    <w:tc>
                      <w:tcPr>
                        <w:tcW w:w="8671" w:type="dxa"/>
                        <w:tcBorders>
                          <w:top w:val="single" w:sz="4" w:space="0" w:color="auto"/>
                          <w:left w:val="nil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  <w:hideMark/>
                      </w:tcPr>
                      <w:p w14:paraId="69F70527" w14:textId="77777777" w:rsidR="007B5FB0" w:rsidRPr="00D02945" w:rsidRDefault="007B5FB0" w:rsidP="007B5FB0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spacing w:after="0" w:line="240" w:lineRule="auto"/>
                          <w:ind w:left="147" w:hanging="142"/>
                          <w:rPr>
                            <w:rFonts w:cs="Arial"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D02945">
                          <w:rPr>
                            <w:rFonts w:cs="Arial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  <w:t xml:space="preserve">Physical or aggressive behaviour towards an opposing player, substitute, team official, match official, spectator or any other person </w:t>
                        </w:r>
                      </w:p>
                    </w:tc>
                  </w:tr>
                  <w:tr w:rsidR="007B5FB0" w:rsidRPr="00D02945" w14:paraId="7B514CE7" w14:textId="77777777" w:rsidTr="00D02945">
                    <w:trPr>
                      <w:trHeight w:val="29"/>
                    </w:trPr>
                    <w:tc>
                      <w:tcPr>
                        <w:tcW w:w="1313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nil"/>
                        </w:tcBorders>
                        <w:vAlign w:val="center"/>
                        <w:hideMark/>
                      </w:tcPr>
                      <w:p w14:paraId="05CD7F8C" w14:textId="77777777" w:rsidR="007B5FB0" w:rsidRPr="00D02945" w:rsidRDefault="007B5FB0" w:rsidP="007B5FB0">
                        <w:pPr>
                          <w:ind w:right="-108"/>
                          <w:rPr>
                            <w:rFonts w:cs="Arial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D02945">
                          <w:rPr>
                            <w:rFonts w:cs="Arial"/>
                            <w:b/>
                            <w:color w:val="000000" w:themeColor="text1"/>
                            <w:sz w:val="20"/>
                            <w:szCs w:val="20"/>
                          </w:rPr>
                          <w:t>STO-11     </w:t>
                        </w:r>
                      </w:p>
                    </w:tc>
                    <w:tc>
                      <w:tcPr>
                        <w:tcW w:w="8671" w:type="dxa"/>
                        <w:tcBorders>
                          <w:top w:val="single" w:sz="4" w:space="0" w:color="auto"/>
                          <w:left w:val="nil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  <w:hideMark/>
                      </w:tcPr>
                      <w:p w14:paraId="37A2CAF8" w14:textId="77777777" w:rsidR="007B5FB0" w:rsidRPr="00D02945" w:rsidRDefault="007B5FB0" w:rsidP="007B5FB0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spacing w:after="0" w:line="240" w:lineRule="auto"/>
                          <w:ind w:left="147" w:hanging="142"/>
                          <w:rPr>
                            <w:rFonts w:cs="Arial"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D02945">
                          <w:rPr>
                            <w:rFonts w:cs="Arial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  <w:t>Violent conduct</w:t>
                        </w:r>
                      </w:p>
                    </w:tc>
                  </w:tr>
                  <w:tr w:rsidR="007B5FB0" w:rsidRPr="00D02945" w14:paraId="40D34D9F" w14:textId="77777777" w:rsidTr="00D02945">
                    <w:trPr>
                      <w:trHeight w:val="29"/>
                    </w:trPr>
                    <w:tc>
                      <w:tcPr>
                        <w:tcW w:w="1313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nil"/>
                        </w:tcBorders>
                        <w:vAlign w:val="center"/>
                        <w:hideMark/>
                      </w:tcPr>
                      <w:p w14:paraId="79003EB0" w14:textId="77777777" w:rsidR="007B5FB0" w:rsidRPr="00D02945" w:rsidRDefault="007B5FB0" w:rsidP="007B5FB0">
                        <w:pPr>
                          <w:ind w:right="-108"/>
                          <w:rPr>
                            <w:rFonts w:cs="Arial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D02945">
                          <w:rPr>
                            <w:rFonts w:cs="Arial"/>
                            <w:b/>
                            <w:color w:val="000000" w:themeColor="text1"/>
                            <w:sz w:val="20"/>
                            <w:szCs w:val="20"/>
                          </w:rPr>
                          <w:t>STO -12</w:t>
                        </w:r>
                      </w:p>
                    </w:tc>
                    <w:tc>
                      <w:tcPr>
                        <w:tcW w:w="8671" w:type="dxa"/>
                        <w:tcBorders>
                          <w:top w:val="single" w:sz="4" w:space="0" w:color="auto"/>
                          <w:left w:val="nil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  <w:hideMark/>
                      </w:tcPr>
                      <w:p w14:paraId="1971E10C" w14:textId="77777777" w:rsidR="007B5FB0" w:rsidRPr="00D02945" w:rsidRDefault="007B5FB0" w:rsidP="007B5FB0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spacing w:after="0" w:line="240" w:lineRule="auto"/>
                          <w:ind w:left="147" w:hanging="142"/>
                          <w:rPr>
                            <w:rFonts w:cs="Arial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D02945">
                          <w:rPr>
                            <w:rFonts w:cs="Arial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  <w:t>Dismissed from the Technical Area for a reason not listed above (refer to report below)</w:t>
                        </w:r>
                      </w:p>
                    </w:tc>
                  </w:tr>
                </w:tbl>
                <w:p w14:paraId="05559273" w14:textId="77777777" w:rsidR="007B5FB0" w:rsidRPr="00D02945" w:rsidRDefault="007B5FB0" w:rsidP="007B5FB0">
                  <w:pPr>
                    <w:spacing w:after="0" w:line="240" w:lineRule="auto"/>
                    <w:rPr>
                      <w:rFonts w:ascii="Arial" w:hAnsi="Arial" w:cstheme="minorBidi"/>
                      <w:sz w:val="20"/>
                      <w:szCs w:val="20"/>
                      <w:lang w:eastAsia="en-US"/>
                    </w:rPr>
                  </w:pPr>
                </w:p>
                <w:tbl>
                  <w:tblPr>
                    <w:tblStyle w:val="TableGrid"/>
                    <w:tblW w:w="10202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4967"/>
                    <w:gridCol w:w="2689"/>
                    <w:gridCol w:w="2546"/>
                  </w:tblGrid>
                  <w:tr w:rsidR="007B5FB0" w:rsidRPr="00D02945" w14:paraId="0A86FA2B" w14:textId="77777777" w:rsidTr="00D02945">
                    <w:trPr>
                      <w:trHeight w:val="34"/>
                    </w:trPr>
                    <w:tc>
                      <w:tcPr>
                        <w:tcW w:w="4967" w:type="dxa"/>
                        <w:tcBorders>
                          <w:top w:val="nil"/>
                          <w:left w:val="nil"/>
                          <w:bottom w:val="nil"/>
                          <w:right w:val="single" w:sz="4" w:space="0" w:color="auto"/>
                        </w:tcBorders>
                        <w:vAlign w:val="center"/>
                        <w:hideMark/>
                      </w:tcPr>
                      <w:p w14:paraId="3EDFF668" w14:textId="77777777" w:rsidR="007B5FB0" w:rsidRPr="00D02945" w:rsidRDefault="007B5FB0" w:rsidP="007B5FB0">
                        <w:pPr>
                          <w:rPr>
                            <w:rFonts w:cs="Arial"/>
                            <w:sz w:val="20"/>
                            <w:szCs w:val="20"/>
                          </w:rPr>
                        </w:pPr>
                        <w:r w:rsidRPr="00D02945">
                          <w:rPr>
                            <w:rFonts w:cs="Arial"/>
                            <w:b/>
                            <w:sz w:val="20"/>
                            <w:szCs w:val="20"/>
                          </w:rPr>
                          <w:t>State which offence here, under Law 12, section</w:t>
                        </w:r>
                      </w:p>
                    </w:tc>
                    <w:tc>
                      <w:tcPr>
                        <w:tcW w:w="2689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  <w:hideMark/>
                      </w:tcPr>
                      <w:p w14:paraId="30FCC933" w14:textId="77777777" w:rsidR="007B5FB0" w:rsidRPr="00D02945" w:rsidRDefault="007B5FB0" w:rsidP="007B5FB0">
                        <w:pPr>
                          <w:rPr>
                            <w:rFonts w:cs="Arial"/>
                            <w:b/>
                            <w:sz w:val="20"/>
                            <w:szCs w:val="20"/>
                          </w:rPr>
                        </w:pPr>
                        <w:proofErr w:type="gramStart"/>
                        <w:r w:rsidRPr="00D02945">
                          <w:rPr>
                            <w:rFonts w:cs="Arial"/>
                            <w:b/>
                            <w:sz w:val="20"/>
                            <w:szCs w:val="20"/>
                          </w:rPr>
                          <w:t>STO  -</w:t>
                        </w:r>
                        <w:proofErr w:type="gramEnd"/>
                        <w:r w:rsidRPr="00D02945">
                          <w:rPr>
                            <w:rFonts w:cs="Arial"/>
                            <w:b/>
                            <w:sz w:val="20"/>
                            <w:szCs w:val="20"/>
                          </w:rPr>
                          <w:t xml:space="preserve">  </w:t>
                        </w:r>
                      </w:p>
                    </w:tc>
                    <w:tc>
                      <w:tcPr>
                        <w:tcW w:w="2546" w:type="dxa"/>
                        <w:tcBorders>
                          <w:top w:val="nil"/>
                          <w:left w:val="single" w:sz="4" w:space="0" w:color="auto"/>
                          <w:bottom w:val="nil"/>
                          <w:right w:val="nil"/>
                        </w:tcBorders>
                        <w:vAlign w:val="center"/>
                      </w:tcPr>
                      <w:p w14:paraId="6CBF8610" w14:textId="77777777" w:rsidR="007B5FB0" w:rsidRPr="00D02945" w:rsidRDefault="007B5FB0" w:rsidP="007B5FB0">
                        <w:pPr>
                          <w:rPr>
                            <w:rFonts w:cs="Arial"/>
                            <w:sz w:val="20"/>
                            <w:szCs w:val="20"/>
                          </w:rPr>
                        </w:pPr>
                      </w:p>
                    </w:tc>
                  </w:tr>
                </w:tbl>
                <w:p w14:paraId="7737FBE4" w14:textId="77777777" w:rsidR="007B5FB0" w:rsidRPr="00D02945" w:rsidRDefault="007B5FB0" w:rsidP="007B5FB0">
                  <w:pPr>
                    <w:spacing w:after="0" w:line="240" w:lineRule="auto"/>
                    <w:rPr>
                      <w:rFonts w:ascii="Arial" w:hAnsi="Arial" w:cstheme="minorBidi"/>
                      <w:sz w:val="20"/>
                      <w:szCs w:val="20"/>
                      <w:lang w:eastAsia="en-US"/>
                    </w:rPr>
                  </w:pPr>
                </w:p>
                <w:tbl>
                  <w:tblPr>
                    <w:tblStyle w:val="TableGrid"/>
                    <w:tblW w:w="9975" w:type="dxa"/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9975"/>
                  </w:tblGrid>
                  <w:tr w:rsidR="007B5FB0" w:rsidRPr="00D02945" w14:paraId="2C747DA8" w14:textId="77777777" w:rsidTr="00D02945">
                    <w:trPr>
                      <w:trHeight w:val="19"/>
                    </w:trPr>
                    <w:tc>
                      <w:tcPr>
                        <w:tcW w:w="9975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hideMark/>
                      </w:tcPr>
                      <w:p w14:paraId="39C7437A" w14:textId="77777777" w:rsidR="007B5FB0" w:rsidRPr="00D02945" w:rsidRDefault="007B5FB0" w:rsidP="007B5FB0">
                        <w:pPr>
                          <w:rPr>
                            <w:rFonts w:cs="Arial"/>
                            <w:sz w:val="20"/>
                            <w:szCs w:val="20"/>
                          </w:rPr>
                        </w:pPr>
                        <w:r w:rsidRPr="00D02945">
                          <w:rPr>
                            <w:rFonts w:cs="Arial"/>
                            <w:b/>
                            <w:sz w:val="20"/>
                            <w:szCs w:val="20"/>
                          </w:rPr>
                          <w:t xml:space="preserve">Report of Offence </w:t>
                        </w:r>
                        <w:r w:rsidRPr="00D02945">
                          <w:rPr>
                            <w:rFonts w:cs="Arial"/>
                            <w:i/>
                            <w:sz w:val="20"/>
                            <w:szCs w:val="20"/>
                          </w:rPr>
                          <w:t>(</w:t>
                        </w:r>
                        <w:r w:rsidRPr="00D02945">
                          <w:rPr>
                            <w:rFonts w:cs="Arial"/>
                            <w:b/>
                            <w:i/>
                            <w:sz w:val="20"/>
                            <w:szCs w:val="20"/>
                          </w:rPr>
                          <w:t>Please keep reports short &amp; to the point)</w:t>
                        </w:r>
                      </w:p>
                    </w:tc>
                  </w:tr>
                  <w:tr w:rsidR="007B5FB0" w:rsidRPr="00D02945" w14:paraId="45D2C481" w14:textId="77777777" w:rsidTr="00D02945">
                    <w:trPr>
                      <w:trHeight w:val="25"/>
                    </w:trPr>
                    <w:tc>
                      <w:tcPr>
                        <w:tcW w:w="9975" w:type="dxa"/>
                        <w:tcBorders>
                          <w:top w:val="single" w:sz="4" w:space="0" w:color="auto"/>
                          <w:left w:val="single" w:sz="4" w:space="0" w:color="auto"/>
                          <w:bottom w:val="dotted" w:sz="4" w:space="0" w:color="auto"/>
                          <w:right w:val="single" w:sz="4" w:space="0" w:color="auto"/>
                        </w:tcBorders>
                      </w:tcPr>
                      <w:p w14:paraId="0C0563CF" w14:textId="77777777" w:rsidR="007B5FB0" w:rsidRPr="00D02945" w:rsidRDefault="007B5FB0" w:rsidP="007B5FB0">
                        <w:pPr>
                          <w:rPr>
                            <w:rFonts w:cs="Arial"/>
                            <w:sz w:val="20"/>
                            <w:szCs w:val="20"/>
                          </w:rPr>
                        </w:pPr>
                      </w:p>
                    </w:tc>
                  </w:tr>
                  <w:tr w:rsidR="007B5FB0" w:rsidRPr="00D02945" w14:paraId="677D324F" w14:textId="77777777" w:rsidTr="00D02945">
                    <w:trPr>
                      <w:trHeight w:val="23"/>
                    </w:trPr>
                    <w:tc>
                      <w:tcPr>
                        <w:tcW w:w="9975" w:type="dxa"/>
                        <w:tcBorders>
                          <w:top w:val="dotted" w:sz="4" w:space="0" w:color="auto"/>
                          <w:left w:val="single" w:sz="4" w:space="0" w:color="auto"/>
                          <w:bottom w:val="dotted" w:sz="4" w:space="0" w:color="auto"/>
                          <w:right w:val="single" w:sz="4" w:space="0" w:color="auto"/>
                        </w:tcBorders>
                      </w:tcPr>
                      <w:p w14:paraId="41C96D91" w14:textId="77777777" w:rsidR="007B5FB0" w:rsidRPr="00D02945" w:rsidRDefault="007B5FB0" w:rsidP="007B5FB0">
                        <w:pPr>
                          <w:rPr>
                            <w:rFonts w:cs="Arial"/>
                            <w:sz w:val="20"/>
                            <w:szCs w:val="20"/>
                          </w:rPr>
                        </w:pPr>
                      </w:p>
                    </w:tc>
                  </w:tr>
                  <w:tr w:rsidR="007B5FB0" w:rsidRPr="00D02945" w14:paraId="1CCE3685" w14:textId="77777777" w:rsidTr="00D02945">
                    <w:trPr>
                      <w:trHeight w:val="22"/>
                    </w:trPr>
                    <w:tc>
                      <w:tcPr>
                        <w:tcW w:w="9975" w:type="dxa"/>
                        <w:tcBorders>
                          <w:top w:val="dotted" w:sz="4" w:space="0" w:color="auto"/>
                          <w:left w:val="single" w:sz="4" w:space="0" w:color="auto"/>
                          <w:bottom w:val="dotted" w:sz="4" w:space="0" w:color="auto"/>
                          <w:right w:val="single" w:sz="4" w:space="0" w:color="auto"/>
                        </w:tcBorders>
                      </w:tcPr>
                      <w:p w14:paraId="48FFEA59" w14:textId="77777777" w:rsidR="007B5FB0" w:rsidRPr="00D02945" w:rsidRDefault="007B5FB0" w:rsidP="007B5FB0">
                        <w:pPr>
                          <w:rPr>
                            <w:rFonts w:cs="Arial"/>
                            <w:sz w:val="20"/>
                            <w:szCs w:val="20"/>
                          </w:rPr>
                        </w:pPr>
                      </w:p>
                    </w:tc>
                  </w:tr>
                  <w:tr w:rsidR="007B5FB0" w:rsidRPr="00D02945" w14:paraId="758C6B14" w14:textId="77777777" w:rsidTr="00D02945">
                    <w:trPr>
                      <w:trHeight w:val="24"/>
                    </w:trPr>
                    <w:tc>
                      <w:tcPr>
                        <w:tcW w:w="9975" w:type="dxa"/>
                        <w:tcBorders>
                          <w:top w:val="dotted" w:sz="4" w:space="0" w:color="auto"/>
                          <w:left w:val="single" w:sz="4" w:space="0" w:color="auto"/>
                          <w:bottom w:val="dotted" w:sz="4" w:space="0" w:color="auto"/>
                          <w:right w:val="single" w:sz="4" w:space="0" w:color="auto"/>
                        </w:tcBorders>
                      </w:tcPr>
                      <w:p w14:paraId="2E0E4C28" w14:textId="77777777" w:rsidR="007B5FB0" w:rsidRPr="00D02945" w:rsidRDefault="007B5FB0" w:rsidP="007B5FB0">
                        <w:pPr>
                          <w:rPr>
                            <w:rFonts w:cs="Arial"/>
                            <w:sz w:val="20"/>
                            <w:szCs w:val="20"/>
                          </w:rPr>
                        </w:pPr>
                      </w:p>
                    </w:tc>
                  </w:tr>
                  <w:tr w:rsidR="00356D07" w:rsidRPr="00D02945" w14:paraId="16CBC42D" w14:textId="77777777" w:rsidTr="00D02945">
                    <w:trPr>
                      <w:trHeight w:val="24"/>
                    </w:trPr>
                    <w:tc>
                      <w:tcPr>
                        <w:tcW w:w="9975" w:type="dxa"/>
                        <w:tcBorders>
                          <w:top w:val="dotted" w:sz="4" w:space="0" w:color="auto"/>
                          <w:left w:val="single" w:sz="4" w:space="0" w:color="auto"/>
                          <w:bottom w:val="dotted" w:sz="4" w:space="0" w:color="auto"/>
                          <w:right w:val="single" w:sz="4" w:space="0" w:color="auto"/>
                        </w:tcBorders>
                      </w:tcPr>
                      <w:p w14:paraId="26F4C239" w14:textId="77777777" w:rsidR="00356D07" w:rsidRPr="00D02945" w:rsidRDefault="00356D07" w:rsidP="007B5FB0">
                        <w:pPr>
                          <w:rPr>
                            <w:rFonts w:cs="Arial"/>
                            <w:sz w:val="20"/>
                            <w:szCs w:val="20"/>
                          </w:rPr>
                        </w:pPr>
                      </w:p>
                    </w:tc>
                  </w:tr>
                  <w:tr w:rsidR="00356D07" w:rsidRPr="00D02945" w14:paraId="64D60B48" w14:textId="77777777" w:rsidTr="00D02945">
                    <w:trPr>
                      <w:trHeight w:val="22"/>
                    </w:trPr>
                    <w:tc>
                      <w:tcPr>
                        <w:tcW w:w="9975" w:type="dxa"/>
                        <w:tcBorders>
                          <w:top w:val="dotted" w:sz="4" w:space="0" w:color="auto"/>
                          <w:left w:val="single" w:sz="4" w:space="0" w:color="auto"/>
                          <w:bottom w:val="dotted" w:sz="4" w:space="0" w:color="auto"/>
                          <w:right w:val="single" w:sz="4" w:space="0" w:color="auto"/>
                        </w:tcBorders>
                      </w:tcPr>
                      <w:p w14:paraId="2231A00E" w14:textId="77777777" w:rsidR="00356D07" w:rsidRPr="00D02945" w:rsidRDefault="00356D07" w:rsidP="007B5FB0">
                        <w:pPr>
                          <w:rPr>
                            <w:rFonts w:cs="Arial"/>
                            <w:sz w:val="20"/>
                            <w:szCs w:val="20"/>
                          </w:rPr>
                        </w:pPr>
                      </w:p>
                    </w:tc>
                  </w:tr>
                  <w:tr w:rsidR="00356D07" w:rsidRPr="00D02945" w14:paraId="5DA7311B" w14:textId="77777777" w:rsidTr="00D02945">
                    <w:trPr>
                      <w:trHeight w:val="22"/>
                    </w:trPr>
                    <w:tc>
                      <w:tcPr>
                        <w:tcW w:w="9975" w:type="dxa"/>
                        <w:tcBorders>
                          <w:top w:val="dotted" w:sz="4" w:space="0" w:color="auto"/>
                          <w:left w:val="single" w:sz="4" w:space="0" w:color="auto"/>
                          <w:bottom w:val="dotted" w:sz="4" w:space="0" w:color="auto"/>
                          <w:right w:val="single" w:sz="4" w:space="0" w:color="auto"/>
                        </w:tcBorders>
                      </w:tcPr>
                      <w:p w14:paraId="027BACF7" w14:textId="77777777" w:rsidR="00356D07" w:rsidRPr="00D02945" w:rsidRDefault="00356D07" w:rsidP="007B5FB0">
                        <w:pPr>
                          <w:rPr>
                            <w:rFonts w:cs="Arial"/>
                            <w:sz w:val="20"/>
                            <w:szCs w:val="20"/>
                          </w:rPr>
                        </w:pPr>
                      </w:p>
                    </w:tc>
                  </w:tr>
                  <w:tr w:rsidR="00356D07" w:rsidRPr="00D02945" w14:paraId="7CC1648C" w14:textId="77777777" w:rsidTr="00D02945">
                    <w:trPr>
                      <w:trHeight w:val="31"/>
                    </w:trPr>
                    <w:tc>
                      <w:tcPr>
                        <w:tcW w:w="9975" w:type="dxa"/>
                        <w:tcBorders>
                          <w:top w:val="dotted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14:paraId="7213CD8C" w14:textId="77777777" w:rsidR="00356D07" w:rsidRPr="00D02945" w:rsidRDefault="00356D07" w:rsidP="007B5FB0">
                        <w:pPr>
                          <w:rPr>
                            <w:rFonts w:cs="Arial"/>
                            <w:sz w:val="20"/>
                            <w:szCs w:val="20"/>
                          </w:rPr>
                        </w:pPr>
                      </w:p>
                    </w:tc>
                  </w:tr>
                </w:tbl>
                <w:p w14:paraId="223B5642" w14:textId="77777777" w:rsidR="007B5FB0" w:rsidRPr="00D02945" w:rsidRDefault="007B5FB0" w:rsidP="007B5FB0">
                  <w:pPr>
                    <w:spacing w:after="0" w:line="240" w:lineRule="auto"/>
                    <w:rPr>
                      <w:rFonts w:ascii="Arial" w:hAnsi="Arial" w:cstheme="minorBidi"/>
                      <w:sz w:val="20"/>
                      <w:szCs w:val="20"/>
                      <w:lang w:eastAsia="en-US"/>
                    </w:rPr>
                  </w:pPr>
                </w:p>
                <w:tbl>
                  <w:tblPr>
                    <w:tblStyle w:val="TableGrid"/>
                    <w:tblW w:w="9993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</w:tblBorders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2078"/>
                    <w:gridCol w:w="284"/>
                    <w:gridCol w:w="262"/>
                    <w:gridCol w:w="3951"/>
                    <w:gridCol w:w="772"/>
                    <w:gridCol w:w="261"/>
                    <w:gridCol w:w="1070"/>
                    <w:gridCol w:w="1292"/>
                    <w:gridCol w:w="23"/>
                  </w:tblGrid>
                  <w:tr w:rsidR="007B5FB0" w:rsidRPr="00D02945" w14:paraId="162DD535" w14:textId="77777777" w:rsidTr="00D02945">
                    <w:trPr>
                      <w:trHeight w:val="29"/>
                    </w:trPr>
                    <w:tc>
                      <w:tcPr>
                        <w:tcW w:w="2078" w:type="dxa"/>
                        <w:tcBorders>
                          <w:top w:val="nil"/>
                          <w:left w:val="nil"/>
                          <w:bottom w:val="nil"/>
                          <w:right w:val="single" w:sz="4" w:space="0" w:color="auto"/>
                        </w:tcBorders>
                        <w:vAlign w:val="center"/>
                        <w:hideMark/>
                      </w:tcPr>
                      <w:p w14:paraId="5968DE25" w14:textId="77777777" w:rsidR="007B5FB0" w:rsidRPr="00D02945" w:rsidRDefault="007B5FB0" w:rsidP="007B5FB0">
                        <w:pPr>
                          <w:rPr>
                            <w:rFonts w:cs="Arial"/>
                            <w:b/>
                            <w:sz w:val="20"/>
                            <w:szCs w:val="20"/>
                          </w:rPr>
                        </w:pPr>
                        <w:r w:rsidRPr="00D02945">
                          <w:rPr>
                            <w:rFonts w:cs="Arial"/>
                            <w:b/>
                            <w:sz w:val="20"/>
                            <w:szCs w:val="20"/>
                          </w:rPr>
                          <w:t>Referees Name</w:t>
                        </w:r>
                      </w:p>
                    </w:tc>
                    <w:tc>
                      <w:tcPr>
                        <w:tcW w:w="4497" w:type="dxa"/>
                        <w:gridSpan w:val="3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</w:tcPr>
                      <w:p w14:paraId="271F05D0" w14:textId="77777777" w:rsidR="007B5FB0" w:rsidRPr="00D02945" w:rsidRDefault="007B5FB0" w:rsidP="007B5FB0">
                        <w:pPr>
                          <w:jc w:val="center"/>
                          <w:rPr>
                            <w:rFonts w:cs="Arial"/>
                            <w:b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2103" w:type="dxa"/>
                        <w:gridSpan w:val="3"/>
                        <w:tcBorders>
                          <w:top w:val="nil"/>
                          <w:left w:val="single" w:sz="4" w:space="0" w:color="auto"/>
                          <w:bottom w:val="nil"/>
                          <w:right w:val="single" w:sz="4" w:space="0" w:color="auto"/>
                        </w:tcBorders>
                        <w:vAlign w:val="center"/>
                        <w:hideMark/>
                      </w:tcPr>
                      <w:p w14:paraId="6C2EC444" w14:textId="77777777" w:rsidR="007B5FB0" w:rsidRPr="00D02945" w:rsidRDefault="007B5FB0" w:rsidP="007B5FB0">
                        <w:pPr>
                          <w:rPr>
                            <w:rFonts w:cs="Arial"/>
                            <w:b/>
                            <w:sz w:val="20"/>
                            <w:szCs w:val="20"/>
                          </w:rPr>
                        </w:pPr>
                        <w:r w:rsidRPr="00D02945">
                          <w:rPr>
                            <w:rFonts w:cs="Arial"/>
                            <w:b/>
                            <w:sz w:val="20"/>
                            <w:szCs w:val="20"/>
                          </w:rPr>
                          <w:t>WWFA Ref Reg No:</w:t>
                        </w:r>
                      </w:p>
                    </w:tc>
                    <w:tc>
                      <w:tcPr>
                        <w:tcW w:w="1315" w:type="dxa"/>
                        <w:gridSpan w:val="2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</w:tcPr>
                      <w:p w14:paraId="592C5E63" w14:textId="77777777" w:rsidR="007B5FB0" w:rsidRPr="00D02945" w:rsidRDefault="007B5FB0" w:rsidP="007B5FB0">
                        <w:pPr>
                          <w:jc w:val="center"/>
                          <w:rPr>
                            <w:rFonts w:cs="Arial"/>
                            <w:b/>
                            <w:sz w:val="20"/>
                            <w:szCs w:val="20"/>
                          </w:rPr>
                        </w:pPr>
                      </w:p>
                    </w:tc>
                  </w:tr>
                  <w:tr w:rsidR="007B5FB0" w:rsidRPr="00D02945" w14:paraId="7AB09854" w14:textId="77777777" w:rsidTr="00D02945">
                    <w:tblPrEx>
                      <w:tblBorders>
                        <w:insideH w:val="none" w:sz="0" w:space="0" w:color="auto"/>
                        <w:insideV w:val="none" w:sz="0" w:space="0" w:color="auto"/>
                      </w:tblBorders>
                    </w:tblPrEx>
                    <w:trPr>
                      <w:gridAfter w:val="1"/>
                      <w:wAfter w:w="23" w:type="dxa"/>
                      <w:trHeight w:val="77"/>
                    </w:trPr>
                    <w:tc>
                      <w:tcPr>
                        <w:tcW w:w="2362" w:type="dxa"/>
                        <w:gridSpan w:val="2"/>
                        <w:tcBorders>
                          <w:top w:val="nil"/>
                          <w:left w:val="nil"/>
                          <w:bottom w:val="single" w:sz="8" w:space="0" w:color="auto"/>
                          <w:right w:val="nil"/>
                        </w:tcBorders>
                        <w:vAlign w:val="center"/>
                        <w:hideMark/>
                      </w:tcPr>
                      <w:p w14:paraId="7759128A" w14:textId="77777777" w:rsidR="007B5FB0" w:rsidRPr="00D02945" w:rsidRDefault="00356D07" w:rsidP="007B5FB0">
                        <w:pPr>
                          <w:jc w:val="center"/>
                          <w:rPr>
                            <w:rFonts w:cs="Arial"/>
                            <w:b/>
                            <w:sz w:val="20"/>
                            <w:szCs w:val="20"/>
                          </w:rPr>
                        </w:pPr>
                        <w:r w:rsidRPr="00D02945">
                          <w:rPr>
                            <w:rFonts w:cs="Arial"/>
                            <w:b/>
                            <w:sz w:val="20"/>
                            <w:szCs w:val="20"/>
                          </w:rPr>
                          <w:t>Ref</w:t>
                        </w:r>
                        <w:r w:rsidR="007B5FB0" w:rsidRPr="00D02945">
                          <w:rPr>
                            <w:rFonts w:cs="Arial"/>
                            <w:b/>
                            <w:sz w:val="20"/>
                            <w:szCs w:val="20"/>
                          </w:rPr>
                          <w:t>erence</w:t>
                        </w:r>
                      </w:p>
                    </w:tc>
                    <w:tc>
                      <w:tcPr>
                        <w:tcW w:w="262" w:type="dxa"/>
                        <w:vAlign w:val="center"/>
                      </w:tcPr>
                      <w:p w14:paraId="2F29327E" w14:textId="77777777" w:rsidR="007B5FB0" w:rsidRPr="00D02945" w:rsidRDefault="007B5FB0" w:rsidP="007B5FB0">
                        <w:pPr>
                          <w:jc w:val="center"/>
                          <w:rPr>
                            <w:rFonts w:cs="Arial"/>
                            <w:b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4723" w:type="dxa"/>
                        <w:gridSpan w:val="2"/>
                        <w:tcBorders>
                          <w:top w:val="nil"/>
                          <w:left w:val="nil"/>
                          <w:bottom w:val="single" w:sz="8" w:space="0" w:color="auto"/>
                          <w:right w:val="nil"/>
                        </w:tcBorders>
                        <w:vAlign w:val="center"/>
                        <w:hideMark/>
                      </w:tcPr>
                      <w:p w14:paraId="5A82D713" w14:textId="77777777" w:rsidR="007B5FB0" w:rsidRPr="00D02945" w:rsidRDefault="007B5FB0" w:rsidP="008E1F46">
                        <w:pPr>
                          <w:jc w:val="center"/>
                          <w:rPr>
                            <w:rFonts w:cs="Arial"/>
                            <w:b/>
                            <w:sz w:val="20"/>
                            <w:szCs w:val="20"/>
                          </w:rPr>
                        </w:pPr>
                        <w:r w:rsidRPr="00D02945">
                          <w:rPr>
                            <w:rFonts w:cs="Arial"/>
                            <w:b/>
                            <w:sz w:val="20"/>
                            <w:szCs w:val="20"/>
                          </w:rPr>
                          <w:t xml:space="preserve">Automatic suspension. Matches and </w:t>
                        </w:r>
                        <w:r w:rsidR="008E1F46" w:rsidRPr="00D02945">
                          <w:rPr>
                            <w:rFonts w:cs="Arial"/>
                            <w:b/>
                            <w:sz w:val="20"/>
                            <w:szCs w:val="20"/>
                          </w:rPr>
                          <w:t>C</w:t>
                        </w:r>
                        <w:r w:rsidRPr="00D02945">
                          <w:rPr>
                            <w:rFonts w:cs="Arial"/>
                            <w:b/>
                            <w:sz w:val="20"/>
                            <w:szCs w:val="20"/>
                          </w:rPr>
                          <w:t>ommencement date.</w:t>
                        </w:r>
                      </w:p>
                    </w:tc>
                    <w:tc>
                      <w:tcPr>
                        <w:tcW w:w="261" w:type="dxa"/>
                        <w:vAlign w:val="center"/>
                      </w:tcPr>
                      <w:p w14:paraId="6881E2CB" w14:textId="77777777" w:rsidR="007B5FB0" w:rsidRPr="00D02945" w:rsidRDefault="007B5FB0" w:rsidP="007B5FB0">
                        <w:pPr>
                          <w:ind w:right="-97"/>
                          <w:jc w:val="center"/>
                          <w:rPr>
                            <w:rFonts w:cs="Arial"/>
                            <w:b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2362" w:type="dxa"/>
                        <w:gridSpan w:val="2"/>
                        <w:tcBorders>
                          <w:top w:val="nil"/>
                          <w:left w:val="nil"/>
                          <w:bottom w:val="single" w:sz="8" w:space="0" w:color="auto"/>
                          <w:right w:val="nil"/>
                        </w:tcBorders>
                        <w:vAlign w:val="center"/>
                        <w:hideMark/>
                      </w:tcPr>
                      <w:p w14:paraId="59E67F5A" w14:textId="77777777" w:rsidR="007B5FB0" w:rsidRPr="00D02945" w:rsidRDefault="00772EEF" w:rsidP="007B5FB0">
                        <w:pPr>
                          <w:jc w:val="center"/>
                          <w:rPr>
                            <w:rFonts w:cs="Arial"/>
                            <w:b/>
                            <w:sz w:val="20"/>
                            <w:szCs w:val="20"/>
                          </w:rPr>
                        </w:pPr>
                        <w:r w:rsidRPr="00D02945">
                          <w:rPr>
                            <w:rFonts w:cs="Arial"/>
                            <w:b/>
                            <w:sz w:val="20"/>
                            <w:szCs w:val="20"/>
                          </w:rPr>
                          <w:t>Sent to Club.</w:t>
                        </w:r>
                      </w:p>
                    </w:tc>
                  </w:tr>
                  <w:tr w:rsidR="007B5FB0" w:rsidRPr="00D02945" w14:paraId="7AEF6D58" w14:textId="77777777" w:rsidTr="00D02945">
                    <w:tblPrEx>
                      <w:tblBorders>
                        <w:insideH w:val="none" w:sz="0" w:space="0" w:color="auto"/>
                        <w:insideV w:val="none" w:sz="0" w:space="0" w:color="auto"/>
                      </w:tblBorders>
                    </w:tblPrEx>
                    <w:trPr>
                      <w:gridAfter w:val="1"/>
                      <w:wAfter w:w="23" w:type="dxa"/>
                      <w:trHeight w:val="33"/>
                    </w:trPr>
                    <w:tc>
                      <w:tcPr>
                        <w:tcW w:w="2362" w:type="dxa"/>
                        <w:gridSpan w:val="2"/>
                        <w:tcBorders>
                          <w:top w:val="single" w:sz="8" w:space="0" w:color="auto"/>
                          <w:left w:val="single" w:sz="8" w:space="0" w:color="auto"/>
                          <w:bottom w:val="single" w:sz="8" w:space="0" w:color="auto"/>
                          <w:right w:val="single" w:sz="8" w:space="0" w:color="auto"/>
                        </w:tcBorders>
                        <w:vAlign w:val="center"/>
                      </w:tcPr>
                      <w:p w14:paraId="63D0B949" w14:textId="77777777" w:rsidR="007B5FB0" w:rsidRPr="00D02945" w:rsidRDefault="007B5FB0" w:rsidP="007B5FB0">
                        <w:pPr>
                          <w:jc w:val="center"/>
                          <w:rPr>
                            <w:rFonts w:asciiTheme="majorHAnsi" w:hAnsiTheme="majorHAnsi" w:cstheme="majorHAnsi"/>
                            <w:b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262" w:type="dxa"/>
                        <w:tcBorders>
                          <w:top w:val="nil"/>
                          <w:left w:val="single" w:sz="8" w:space="0" w:color="auto"/>
                          <w:bottom w:val="nil"/>
                          <w:right w:val="single" w:sz="8" w:space="0" w:color="auto"/>
                        </w:tcBorders>
                        <w:vAlign w:val="center"/>
                      </w:tcPr>
                      <w:p w14:paraId="59611F94" w14:textId="77777777" w:rsidR="007B5FB0" w:rsidRPr="00D02945" w:rsidRDefault="007B5FB0" w:rsidP="007B5FB0">
                        <w:pPr>
                          <w:jc w:val="center"/>
                          <w:rPr>
                            <w:rFonts w:asciiTheme="majorHAnsi" w:hAnsiTheme="majorHAnsi" w:cstheme="majorHAnsi"/>
                            <w:b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4723" w:type="dxa"/>
                        <w:gridSpan w:val="2"/>
                        <w:tcBorders>
                          <w:top w:val="single" w:sz="8" w:space="0" w:color="auto"/>
                          <w:left w:val="single" w:sz="8" w:space="0" w:color="auto"/>
                          <w:bottom w:val="single" w:sz="8" w:space="0" w:color="auto"/>
                          <w:right w:val="single" w:sz="8" w:space="0" w:color="auto"/>
                        </w:tcBorders>
                        <w:vAlign w:val="center"/>
                      </w:tcPr>
                      <w:p w14:paraId="7E05467B" w14:textId="77777777" w:rsidR="007B5FB0" w:rsidRPr="00D02945" w:rsidRDefault="007B5FB0" w:rsidP="007B5FB0">
                        <w:pPr>
                          <w:jc w:val="center"/>
                          <w:rPr>
                            <w:rFonts w:asciiTheme="majorHAnsi" w:hAnsiTheme="majorHAnsi" w:cstheme="majorHAnsi"/>
                            <w:b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261" w:type="dxa"/>
                        <w:tcBorders>
                          <w:top w:val="nil"/>
                          <w:left w:val="single" w:sz="8" w:space="0" w:color="auto"/>
                          <w:bottom w:val="nil"/>
                          <w:right w:val="single" w:sz="8" w:space="0" w:color="auto"/>
                        </w:tcBorders>
                        <w:vAlign w:val="center"/>
                      </w:tcPr>
                      <w:p w14:paraId="2B6DD518" w14:textId="77777777" w:rsidR="007B5FB0" w:rsidRPr="00D02945" w:rsidRDefault="007B5FB0" w:rsidP="007B5FB0">
                        <w:pPr>
                          <w:ind w:right="-97"/>
                          <w:jc w:val="center"/>
                          <w:rPr>
                            <w:rFonts w:asciiTheme="majorHAnsi" w:hAnsiTheme="majorHAnsi" w:cstheme="majorHAnsi"/>
                            <w:b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2362" w:type="dxa"/>
                        <w:gridSpan w:val="2"/>
                        <w:tcBorders>
                          <w:top w:val="single" w:sz="8" w:space="0" w:color="auto"/>
                          <w:left w:val="single" w:sz="8" w:space="0" w:color="auto"/>
                          <w:bottom w:val="single" w:sz="8" w:space="0" w:color="auto"/>
                          <w:right w:val="single" w:sz="8" w:space="0" w:color="auto"/>
                        </w:tcBorders>
                        <w:vAlign w:val="center"/>
                      </w:tcPr>
                      <w:p w14:paraId="2F94CFAA" w14:textId="77777777" w:rsidR="007B5FB0" w:rsidRPr="00D02945" w:rsidRDefault="007B5FB0" w:rsidP="007B5FB0">
                        <w:pPr>
                          <w:jc w:val="center"/>
                          <w:rPr>
                            <w:rFonts w:asciiTheme="majorHAnsi" w:hAnsiTheme="majorHAnsi" w:cstheme="majorHAnsi"/>
                            <w:b/>
                            <w:sz w:val="20"/>
                            <w:szCs w:val="20"/>
                          </w:rPr>
                        </w:pPr>
                      </w:p>
                    </w:tc>
                  </w:tr>
                </w:tbl>
                <w:p w14:paraId="4E42B8D6" w14:textId="77777777" w:rsidR="007B5FB0" w:rsidRPr="00D02945" w:rsidRDefault="007B5FB0" w:rsidP="007B5FB0">
                  <w:pPr>
                    <w:spacing w:after="0" w:line="240" w:lineRule="auto"/>
                    <w:rPr>
                      <w:rFonts w:ascii="Arial" w:hAnsi="Arial" w:cstheme="minorBidi"/>
                      <w:sz w:val="20"/>
                      <w:szCs w:val="20"/>
                      <w:lang w:eastAsia="en-US"/>
                    </w:rPr>
                  </w:pPr>
                </w:p>
                <w:p w14:paraId="70B9CAEC" w14:textId="77777777" w:rsidR="00CE6B98" w:rsidRPr="00D02945" w:rsidRDefault="00CE6B98" w:rsidP="006023D2">
                  <w:pPr>
                    <w:spacing w:after="0" w:line="240" w:lineRule="auto"/>
                    <w:rPr>
                      <w:rFonts w:asciiTheme="majorHAnsi" w:hAnsiTheme="majorHAnsi" w:cstheme="majorHAnsi"/>
                      <w:sz w:val="20"/>
                      <w:szCs w:val="20"/>
                    </w:rPr>
                  </w:pPr>
                </w:p>
              </w:tc>
            </w:tr>
            <w:tr w:rsidR="00CE6B98" w:rsidRPr="00D02945" w14:paraId="20630EC8" w14:textId="77777777" w:rsidTr="00D02945">
              <w:trPr>
                <w:trHeight w:val="88"/>
              </w:trPr>
              <w:tc>
                <w:tcPr>
                  <w:tcW w:w="10410" w:type="dxa"/>
                  <w:gridSpan w:val="13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933A727" w14:textId="77777777" w:rsidR="007B5FB0" w:rsidRPr="00D02945" w:rsidRDefault="007B5FB0" w:rsidP="007B5FB0">
                  <w:pPr>
                    <w:spacing w:after="0" w:line="240" w:lineRule="auto"/>
                    <w:rPr>
                      <w:rFonts w:asciiTheme="majorHAnsi" w:hAnsiTheme="majorHAnsi" w:cstheme="majorHAnsi"/>
                      <w:sz w:val="20"/>
                      <w:szCs w:val="20"/>
                    </w:rPr>
                  </w:pPr>
                  <w:r w:rsidRPr="00D02945">
                    <w:rPr>
                      <w:rFonts w:asciiTheme="majorHAnsi" w:hAnsiTheme="majorHAnsi" w:cstheme="majorHAnsi"/>
                      <w:sz w:val="20"/>
                      <w:szCs w:val="20"/>
                    </w:rPr>
                    <w:t>Please note:</w:t>
                  </w:r>
                  <w:r w:rsidR="004330DC">
                    <w:rPr>
                      <w:rFonts w:asciiTheme="majorHAnsi" w:hAnsiTheme="majorHAnsi" w:cstheme="majorHAnsi"/>
                      <w:sz w:val="20"/>
                      <w:szCs w:val="20"/>
                    </w:rPr>
                    <w:t xml:space="preserve"> </w:t>
                  </w:r>
                  <w:r w:rsidRPr="00D02945">
                    <w:rPr>
                      <w:rFonts w:asciiTheme="majorHAnsi" w:hAnsiTheme="majorHAnsi" w:cstheme="majorHAnsi"/>
                      <w:sz w:val="20"/>
                      <w:szCs w:val="20"/>
                    </w:rPr>
                    <w:t>The Club Fine must be forwarded to the Association Treasurer:</w:t>
                  </w:r>
                  <w:r w:rsidR="004330DC">
                    <w:rPr>
                      <w:rFonts w:asciiTheme="majorHAnsi" w:hAnsiTheme="majorHAnsi" w:cstheme="majorHAnsi"/>
                      <w:sz w:val="20"/>
                      <w:szCs w:val="20"/>
                    </w:rPr>
                    <w:t xml:space="preserve"> </w:t>
                  </w:r>
                  <w:r w:rsidRPr="00D02945">
                    <w:rPr>
                      <w:rFonts w:asciiTheme="majorHAnsi" w:hAnsiTheme="majorHAnsi" w:cstheme="majorHAnsi"/>
                      <w:b/>
                      <w:sz w:val="20"/>
                      <w:szCs w:val="20"/>
                    </w:rPr>
                    <w:t>WITHIN 21 DAYS</w:t>
                  </w:r>
                </w:p>
                <w:p w14:paraId="1DA02962" w14:textId="77777777" w:rsidR="007B5FB0" w:rsidRPr="00D02945" w:rsidRDefault="007B5FB0" w:rsidP="007B5FB0">
                  <w:pPr>
                    <w:spacing w:after="0" w:line="240" w:lineRule="auto"/>
                    <w:rPr>
                      <w:rFonts w:asciiTheme="majorHAnsi" w:hAnsiTheme="majorHAnsi" w:cstheme="majorHAnsi"/>
                      <w:sz w:val="20"/>
                      <w:szCs w:val="20"/>
                    </w:rPr>
                  </w:pPr>
                  <w:r w:rsidRPr="00D02945">
                    <w:rPr>
                      <w:rFonts w:asciiTheme="majorHAnsi" w:hAnsiTheme="majorHAnsi" w:cstheme="majorHAnsi"/>
                      <w:sz w:val="20"/>
                      <w:szCs w:val="20"/>
                    </w:rPr>
                    <w:t>Mr. John Davies, Ingvaldene, Llewitha, Fforestfach, Swansea SA5 4NT.OR</w:t>
                  </w:r>
                </w:p>
                <w:p w14:paraId="24606082" w14:textId="77777777" w:rsidR="00CE6B98" w:rsidRPr="00D02945" w:rsidRDefault="007B5FB0" w:rsidP="00356D07">
                  <w:pPr>
                    <w:spacing w:after="0" w:line="240" w:lineRule="auto"/>
                    <w:rPr>
                      <w:rFonts w:asciiTheme="majorHAnsi" w:hAnsiTheme="majorHAnsi" w:cstheme="majorHAnsi"/>
                      <w:sz w:val="20"/>
                      <w:szCs w:val="20"/>
                    </w:rPr>
                  </w:pPr>
                  <w:r w:rsidRPr="00D02945">
                    <w:rPr>
                      <w:rFonts w:asciiTheme="majorHAnsi" w:hAnsiTheme="majorHAnsi" w:cstheme="majorHAnsi"/>
                      <w:sz w:val="20"/>
                      <w:szCs w:val="20"/>
                    </w:rPr>
                    <w:t xml:space="preserve">By Bank Transfer to WWFA Account. Sort Code 30/93/53. A/c No. 00363453. Reference Club Name and Case </w:t>
                  </w:r>
                  <w:r w:rsidR="00B608E5" w:rsidRPr="00D02945">
                    <w:rPr>
                      <w:rFonts w:asciiTheme="majorHAnsi" w:hAnsiTheme="majorHAnsi" w:cstheme="majorHAnsi"/>
                      <w:sz w:val="20"/>
                      <w:szCs w:val="20"/>
                    </w:rPr>
                    <w:t>number</w:t>
                  </w:r>
                  <w:r w:rsidRPr="00D02945">
                    <w:rPr>
                      <w:rFonts w:asciiTheme="majorHAnsi" w:hAnsiTheme="majorHAnsi" w:cstheme="majorHAnsi"/>
                      <w:sz w:val="20"/>
                      <w:szCs w:val="20"/>
                    </w:rPr>
                    <w:t xml:space="preserve">.  </w:t>
                  </w:r>
                  <w:r w:rsidR="00B608E5" w:rsidRPr="00D02945">
                    <w:rPr>
                      <w:rFonts w:asciiTheme="majorHAnsi" w:hAnsiTheme="majorHAnsi" w:cstheme="majorHAnsi"/>
                      <w:sz w:val="20"/>
                      <w:szCs w:val="20"/>
                    </w:rPr>
                    <w:t xml:space="preserve">  Club Fine £10.</w:t>
                  </w:r>
                </w:p>
              </w:tc>
            </w:tr>
          </w:tbl>
          <w:p w14:paraId="133AC0F0" w14:textId="77777777" w:rsidR="00CE6B98" w:rsidRPr="00D02945" w:rsidRDefault="00CE6B98" w:rsidP="006023D2">
            <w:pPr>
              <w:spacing w:after="0" w:line="240" w:lineRule="auto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CE6B98" w:rsidRPr="00D02945" w14:paraId="17DFE70B" w14:textId="77777777" w:rsidTr="00D02945">
        <w:trPr>
          <w:trHeight w:val="5"/>
        </w:trPr>
        <w:tc>
          <w:tcPr>
            <w:tcW w:w="1395" w:type="dxa"/>
          </w:tcPr>
          <w:p w14:paraId="6D417551" w14:textId="77777777" w:rsidR="00CE6B98" w:rsidRPr="00D02945" w:rsidRDefault="00CE6B98" w:rsidP="006023D2">
            <w:pPr>
              <w:spacing w:after="0" w:line="240" w:lineRule="auto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00" w:type="dxa"/>
            <w:gridSpan w:val="2"/>
          </w:tcPr>
          <w:p w14:paraId="033E9306" w14:textId="77777777" w:rsidR="00CE6B98" w:rsidRPr="00D02945" w:rsidRDefault="00CE6B98" w:rsidP="006023D2">
            <w:pPr>
              <w:spacing w:after="0" w:line="240" w:lineRule="auto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420" w:type="dxa"/>
          </w:tcPr>
          <w:p w14:paraId="129B048E" w14:textId="77777777" w:rsidR="00CE6B98" w:rsidRPr="00D02945" w:rsidRDefault="00CE6B98" w:rsidP="006023D2">
            <w:pPr>
              <w:spacing w:after="0" w:line="240" w:lineRule="auto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60" w:type="dxa"/>
          </w:tcPr>
          <w:p w14:paraId="600A77FB" w14:textId="77777777" w:rsidR="00CE6B98" w:rsidRPr="00D02945" w:rsidRDefault="00CE6B98" w:rsidP="006023D2">
            <w:pPr>
              <w:spacing w:after="0" w:line="240" w:lineRule="auto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65" w:type="dxa"/>
          </w:tcPr>
          <w:p w14:paraId="0CA9B21A" w14:textId="77777777" w:rsidR="00CE6B98" w:rsidRPr="00D02945" w:rsidRDefault="00CE6B98" w:rsidP="006023D2">
            <w:pPr>
              <w:spacing w:after="0" w:line="240" w:lineRule="auto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3129" w:type="dxa"/>
          </w:tcPr>
          <w:p w14:paraId="652241B8" w14:textId="77777777" w:rsidR="00CE6B98" w:rsidRPr="00D02945" w:rsidRDefault="00CE6B98" w:rsidP="006023D2">
            <w:pPr>
              <w:spacing w:after="0" w:line="240" w:lineRule="auto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</w:tcPr>
          <w:p w14:paraId="6E402B79" w14:textId="77777777" w:rsidR="00CE6B98" w:rsidRPr="00D02945" w:rsidRDefault="00CE6B98" w:rsidP="006023D2">
            <w:pPr>
              <w:spacing w:after="0" w:line="240" w:lineRule="auto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422" w:type="dxa"/>
          </w:tcPr>
          <w:p w14:paraId="2ED0B5EC" w14:textId="77777777" w:rsidR="00CE6B98" w:rsidRPr="00D02945" w:rsidRDefault="00CE6B98" w:rsidP="006023D2">
            <w:pPr>
              <w:spacing w:after="0" w:line="240" w:lineRule="auto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BB6A41" w:rsidRPr="00D02945" w14:paraId="73869B04" w14:textId="77777777" w:rsidTr="00D02945">
        <w:trPr>
          <w:trHeight w:val="6"/>
        </w:trPr>
        <w:tc>
          <w:tcPr>
            <w:tcW w:w="1395" w:type="dxa"/>
          </w:tcPr>
          <w:p w14:paraId="03AF4F57" w14:textId="77777777" w:rsidR="00BB6A41" w:rsidRPr="00D02945" w:rsidRDefault="00BB6A41" w:rsidP="006023D2">
            <w:pPr>
              <w:spacing w:after="0" w:line="240" w:lineRule="auto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00" w:type="dxa"/>
            <w:gridSpan w:val="2"/>
          </w:tcPr>
          <w:p w14:paraId="778374E0" w14:textId="77777777" w:rsidR="00BB6A41" w:rsidRPr="00D02945" w:rsidRDefault="00BB6A41" w:rsidP="006023D2">
            <w:pPr>
              <w:spacing w:after="0" w:line="240" w:lineRule="auto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420" w:type="dxa"/>
          </w:tcPr>
          <w:p w14:paraId="09279F07" w14:textId="77777777" w:rsidR="00BB6A41" w:rsidRPr="00D02945" w:rsidRDefault="00BB6A41" w:rsidP="006023D2">
            <w:pPr>
              <w:spacing w:after="0" w:line="240" w:lineRule="auto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60" w:type="dxa"/>
          </w:tcPr>
          <w:p w14:paraId="500C8784" w14:textId="77777777" w:rsidR="00BB6A41" w:rsidRPr="00D02945" w:rsidRDefault="00BB6A41" w:rsidP="006023D2">
            <w:pPr>
              <w:spacing w:after="0" w:line="240" w:lineRule="auto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65" w:type="dxa"/>
          </w:tcPr>
          <w:p w14:paraId="0BB7A0BB" w14:textId="77777777" w:rsidR="00BB6A41" w:rsidRPr="00D02945" w:rsidRDefault="00BB6A41" w:rsidP="006023D2">
            <w:pPr>
              <w:spacing w:after="0" w:line="240" w:lineRule="auto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3129" w:type="dxa"/>
          </w:tcPr>
          <w:p w14:paraId="1E9DEE3E" w14:textId="77777777" w:rsidR="00BB6A41" w:rsidRPr="00D02945" w:rsidRDefault="00BB6A41" w:rsidP="006023D2">
            <w:pPr>
              <w:spacing w:after="0" w:line="240" w:lineRule="auto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</w:tcPr>
          <w:p w14:paraId="2BC97EDE" w14:textId="77777777" w:rsidR="00BB6A41" w:rsidRPr="00D02945" w:rsidRDefault="00BB6A41" w:rsidP="006023D2">
            <w:pPr>
              <w:spacing w:after="0" w:line="240" w:lineRule="auto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422" w:type="dxa"/>
          </w:tcPr>
          <w:p w14:paraId="6C14C2EB" w14:textId="77777777" w:rsidR="00BB6A41" w:rsidRPr="00D02945" w:rsidRDefault="00BB6A41" w:rsidP="006023D2">
            <w:pPr>
              <w:spacing w:after="0" w:line="240" w:lineRule="auto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CE6B98" w:rsidRPr="00D02945" w14:paraId="666D8107" w14:textId="77777777" w:rsidTr="00D02945">
        <w:trPr>
          <w:trHeight w:val="5"/>
        </w:trPr>
        <w:tc>
          <w:tcPr>
            <w:tcW w:w="1395" w:type="dxa"/>
          </w:tcPr>
          <w:p w14:paraId="0DF5ED28" w14:textId="77777777" w:rsidR="00CE6B98" w:rsidRPr="00D02945" w:rsidRDefault="00CE6B98" w:rsidP="006023D2">
            <w:pPr>
              <w:spacing w:after="0" w:line="240" w:lineRule="auto"/>
              <w:rPr>
                <w:rFonts w:asciiTheme="majorHAnsi" w:hAnsiTheme="majorHAnsi" w:cstheme="majorHAnsi"/>
                <w:sz w:val="20"/>
                <w:szCs w:val="20"/>
              </w:rPr>
            </w:pPr>
          </w:p>
          <w:p w14:paraId="2E97BF05" w14:textId="77777777" w:rsidR="00CE6B98" w:rsidRPr="00D02945" w:rsidRDefault="00CE6B98" w:rsidP="004A28CB">
            <w:pPr>
              <w:spacing w:after="0" w:line="240" w:lineRule="auto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00" w:type="dxa"/>
            <w:gridSpan w:val="2"/>
          </w:tcPr>
          <w:p w14:paraId="0E87F218" w14:textId="77777777" w:rsidR="00CE6B98" w:rsidRPr="00D02945" w:rsidRDefault="00CE6B98" w:rsidP="006023D2">
            <w:pPr>
              <w:spacing w:after="0" w:line="240" w:lineRule="auto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420" w:type="dxa"/>
          </w:tcPr>
          <w:p w14:paraId="105F3CF1" w14:textId="77777777" w:rsidR="00CE6B98" w:rsidRPr="00D02945" w:rsidRDefault="00CE6B98" w:rsidP="006023D2">
            <w:pPr>
              <w:spacing w:after="0" w:line="240" w:lineRule="auto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60" w:type="dxa"/>
          </w:tcPr>
          <w:p w14:paraId="30B1A233" w14:textId="77777777" w:rsidR="00CE6B98" w:rsidRPr="00D02945" w:rsidRDefault="00CE6B98" w:rsidP="006023D2">
            <w:pPr>
              <w:spacing w:after="0" w:line="240" w:lineRule="auto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65" w:type="dxa"/>
          </w:tcPr>
          <w:p w14:paraId="29A83E4B" w14:textId="77777777" w:rsidR="00CE6B98" w:rsidRPr="00D02945" w:rsidRDefault="00CE6B98" w:rsidP="006023D2">
            <w:pPr>
              <w:spacing w:after="0" w:line="240" w:lineRule="auto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3129" w:type="dxa"/>
          </w:tcPr>
          <w:p w14:paraId="366A8CD4" w14:textId="77777777" w:rsidR="00CE6B98" w:rsidRPr="00D02945" w:rsidRDefault="00CE6B98" w:rsidP="006023D2">
            <w:pPr>
              <w:spacing w:after="0" w:line="240" w:lineRule="auto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</w:tcPr>
          <w:p w14:paraId="30A962BB" w14:textId="77777777" w:rsidR="00CE6B98" w:rsidRPr="00D02945" w:rsidRDefault="00CE6B98" w:rsidP="006023D2">
            <w:pPr>
              <w:spacing w:after="0" w:line="240" w:lineRule="auto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422" w:type="dxa"/>
          </w:tcPr>
          <w:p w14:paraId="6D3D5EDF" w14:textId="77777777" w:rsidR="00CE6B98" w:rsidRPr="00D02945" w:rsidRDefault="00CE6B98" w:rsidP="006023D2">
            <w:pPr>
              <w:spacing w:after="0" w:line="240" w:lineRule="auto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</w:tbl>
    <w:p w14:paraId="11FBD8AA" w14:textId="77777777" w:rsidR="0029262C" w:rsidRPr="00D02945" w:rsidRDefault="0029262C" w:rsidP="00482672">
      <w:pPr>
        <w:spacing w:after="0" w:line="240" w:lineRule="auto"/>
        <w:rPr>
          <w:rFonts w:asciiTheme="majorHAnsi" w:hAnsiTheme="majorHAnsi" w:cstheme="majorHAnsi"/>
          <w:sz w:val="20"/>
          <w:szCs w:val="20"/>
          <w:u w:val="single"/>
        </w:rPr>
      </w:pPr>
    </w:p>
    <w:sectPr w:rsidR="0029262C" w:rsidRPr="00D02945" w:rsidSect="00C04812">
      <w:pgSz w:w="11906" w:h="16838"/>
      <w:pgMar w:top="340" w:right="282" w:bottom="284" w:left="426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745FCD"/>
    <w:multiLevelType w:val="hybridMultilevel"/>
    <w:tmpl w:val="F0D816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zs7AwNDe0NDSwNDBR0lEKTi0uzszPAykwrAUARoMN7iwAAAA="/>
  </w:docVars>
  <w:rsids>
    <w:rsidRoot w:val="00CE6B98"/>
    <w:rsid w:val="00034C35"/>
    <w:rsid w:val="00137102"/>
    <w:rsid w:val="001E5C92"/>
    <w:rsid w:val="0029262C"/>
    <w:rsid w:val="00341A68"/>
    <w:rsid w:val="00356D07"/>
    <w:rsid w:val="004330DC"/>
    <w:rsid w:val="00475FB6"/>
    <w:rsid w:val="00482672"/>
    <w:rsid w:val="004A28CB"/>
    <w:rsid w:val="004D5702"/>
    <w:rsid w:val="00521578"/>
    <w:rsid w:val="005F26C9"/>
    <w:rsid w:val="006F5B68"/>
    <w:rsid w:val="00747DB5"/>
    <w:rsid w:val="00772EEF"/>
    <w:rsid w:val="007B5FB0"/>
    <w:rsid w:val="008E1F46"/>
    <w:rsid w:val="008F4E7A"/>
    <w:rsid w:val="009C14E2"/>
    <w:rsid w:val="00A83281"/>
    <w:rsid w:val="00AB266E"/>
    <w:rsid w:val="00B608E5"/>
    <w:rsid w:val="00B73C9C"/>
    <w:rsid w:val="00BA4225"/>
    <w:rsid w:val="00BB6A41"/>
    <w:rsid w:val="00C04812"/>
    <w:rsid w:val="00C80FEE"/>
    <w:rsid w:val="00CC3CEA"/>
    <w:rsid w:val="00CD46DE"/>
    <w:rsid w:val="00CE6B98"/>
    <w:rsid w:val="00D02945"/>
    <w:rsid w:val="00D269B6"/>
    <w:rsid w:val="00D96F24"/>
    <w:rsid w:val="00E9775E"/>
    <w:rsid w:val="00F830D3"/>
    <w:rsid w:val="00FB384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2A2C80"/>
  <w15:docId w15:val="{00FF7293-8C64-44EA-8BE4-C04CCD091D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6B98"/>
    <w:rPr>
      <w:rFonts w:ascii="Calibri" w:eastAsia="Times New Roman" w:hAnsi="Calibri" w:cs="Times New Roman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CE6B98"/>
  </w:style>
  <w:style w:type="paragraph" w:styleId="BalloonText">
    <w:name w:val="Balloon Text"/>
    <w:basedOn w:val="Normal"/>
    <w:link w:val="BalloonTextChar"/>
    <w:uiPriority w:val="99"/>
    <w:semiHidden/>
    <w:unhideWhenUsed/>
    <w:rsid w:val="00CE6B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6B98"/>
    <w:rPr>
      <w:rFonts w:ascii="Tahoma" w:eastAsia="Times New Roman" w:hAnsi="Tahoma" w:cs="Tahoma"/>
      <w:sz w:val="16"/>
      <w:szCs w:val="16"/>
      <w:lang w:eastAsia="en-GB"/>
    </w:rPr>
  </w:style>
  <w:style w:type="character" w:styleId="Hyperlink">
    <w:name w:val="Hyperlink"/>
    <w:basedOn w:val="DefaultParagraphFont"/>
    <w:uiPriority w:val="99"/>
    <w:unhideWhenUsed/>
    <w:rsid w:val="00CE6B98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4A28CB"/>
    <w:rPr>
      <w:color w:val="808080"/>
    </w:rPr>
  </w:style>
  <w:style w:type="paragraph" w:styleId="ListParagraph">
    <w:name w:val="List Paragraph"/>
    <w:basedOn w:val="Normal"/>
    <w:uiPriority w:val="34"/>
    <w:qFormat/>
    <w:rsid w:val="007B5FB0"/>
    <w:pPr>
      <w:spacing w:after="160" w:line="256" w:lineRule="auto"/>
      <w:ind w:left="720"/>
      <w:contextualSpacing/>
    </w:pPr>
    <w:rPr>
      <w:rFonts w:ascii="Arial" w:eastAsiaTheme="minorHAnsi" w:hAnsi="Arial" w:cstheme="minorBidi"/>
      <w:lang w:eastAsia="en-US"/>
    </w:rPr>
  </w:style>
  <w:style w:type="table" w:styleId="TableGrid">
    <w:name w:val="Table Grid"/>
    <w:basedOn w:val="TableNormal"/>
    <w:uiPriority w:val="39"/>
    <w:rsid w:val="007B5FB0"/>
    <w:pPr>
      <w:spacing w:after="0" w:line="240" w:lineRule="auto"/>
    </w:pPr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FB384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9045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discipline.secretary.wwfa@gmail.com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45BB7B59671B4008874E5B2304464B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15A6CC-EF45-4C46-BC86-CE643751EC06}"/>
      </w:docPartPr>
      <w:docPartBody>
        <w:p w:rsidR="00123108" w:rsidRDefault="002256AA" w:rsidP="002256AA">
          <w:pPr>
            <w:pStyle w:val="45BB7B59671B4008874E5B2304464BA8"/>
          </w:pPr>
          <w:r w:rsidRPr="00E8245B">
            <w:rPr>
              <w:rStyle w:val="PlaceholderText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hyphenationZone w:val="283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256AA"/>
    <w:rsid w:val="00123108"/>
    <w:rsid w:val="001B33D8"/>
    <w:rsid w:val="002256AA"/>
    <w:rsid w:val="0027116B"/>
    <w:rsid w:val="00285066"/>
    <w:rsid w:val="002A0C96"/>
    <w:rsid w:val="002E6D9C"/>
    <w:rsid w:val="0037167F"/>
    <w:rsid w:val="0041397D"/>
    <w:rsid w:val="004535FD"/>
    <w:rsid w:val="004B0EBB"/>
    <w:rsid w:val="00603E8A"/>
    <w:rsid w:val="006D0B0A"/>
    <w:rsid w:val="009603AB"/>
    <w:rsid w:val="009974C5"/>
    <w:rsid w:val="00997684"/>
    <w:rsid w:val="00C26FC0"/>
    <w:rsid w:val="00CC6B17"/>
    <w:rsid w:val="00D26A33"/>
    <w:rsid w:val="00DE07D1"/>
    <w:rsid w:val="00E76CA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35F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B33D8"/>
    <w:rPr>
      <w:color w:val="808080"/>
    </w:rPr>
  </w:style>
  <w:style w:type="paragraph" w:customStyle="1" w:styleId="45BB7B59671B4008874E5B2304464BA8">
    <w:name w:val="45BB7B59671B4008874E5B2304464BA8"/>
    <w:rsid w:val="002256A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352</Words>
  <Characters>200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Tim Swain</cp:lastModifiedBy>
  <cp:revision>6</cp:revision>
  <cp:lastPrinted>2019-07-28T17:11:00Z</cp:lastPrinted>
  <dcterms:created xsi:type="dcterms:W3CDTF">2019-07-28T17:10:00Z</dcterms:created>
  <dcterms:modified xsi:type="dcterms:W3CDTF">2025-04-03T12:30:00Z</dcterms:modified>
</cp:coreProperties>
</file>